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32858" w14:textId="77777777" w:rsidR="003F496E" w:rsidRDefault="003F496E" w:rsidP="00C155D7">
      <w:pPr>
        <w:ind w:left="-720" w:right="-432"/>
        <w:contextualSpacing/>
        <w:rPr>
          <w:b/>
        </w:rPr>
      </w:pPr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304"/>
        <w:gridCol w:w="7056"/>
      </w:tblGrid>
      <w:tr w:rsidR="00BA3E27" w:rsidRPr="00B12118" w14:paraId="67573D3C" w14:textId="77777777" w:rsidTr="006E15C0">
        <w:trPr>
          <w:jc w:val="center"/>
        </w:trPr>
        <w:tc>
          <w:tcPr>
            <w:tcW w:w="9360" w:type="dxa"/>
            <w:gridSpan w:val="2"/>
          </w:tcPr>
          <w:p w14:paraId="0DCF5E09" w14:textId="77777777" w:rsidR="00BA3E27" w:rsidRPr="00C155D7" w:rsidRDefault="0007791C" w:rsidP="00C155D7">
            <w:pPr>
              <w:ind w:left="120"/>
              <w:contextualSpacing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626E8">
              <w:rPr>
                <w:rFonts w:ascii="Arial" w:hAnsi="Arial" w:cs="Arial"/>
                <w:b/>
                <w:sz w:val="22"/>
                <w:szCs w:val="22"/>
              </w:rPr>
              <w:t xml:space="preserve">About the Measure </w:t>
            </w:r>
          </w:p>
        </w:tc>
      </w:tr>
      <w:tr w:rsidR="00733C41" w:rsidRPr="00B12118" w14:paraId="0FAF4DB9" w14:textId="77777777" w:rsidTr="006E15C0">
        <w:trPr>
          <w:jc w:val="center"/>
        </w:trPr>
        <w:tc>
          <w:tcPr>
            <w:tcW w:w="2304" w:type="dxa"/>
            <w:tcBorders>
              <w:bottom w:val="single" w:sz="4" w:space="0" w:color="auto"/>
            </w:tcBorders>
            <w:shd w:val="clear" w:color="auto" w:fill="auto"/>
          </w:tcPr>
          <w:p w14:paraId="18D508F5" w14:textId="0A53C074" w:rsidR="00733C41" w:rsidRPr="00793F0B" w:rsidRDefault="00733C41" w:rsidP="006E15C0">
            <w:pPr>
              <w:contextualSpacing/>
              <w:rPr>
                <w:rFonts w:ascii="Arial" w:hAnsi="Arial" w:cs="Arial"/>
                <w:b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omain</w:t>
            </w:r>
            <w:r w:rsidR="007B604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shd w:val="clear" w:color="auto" w:fill="auto"/>
          </w:tcPr>
          <w:p w14:paraId="3FC55088" w14:textId="65A69D01" w:rsidR="00733C41" w:rsidRPr="00EA0040" w:rsidRDefault="00391F25" w:rsidP="006E15C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ckle Cell Disease Curative Therapies</w:t>
            </w:r>
          </w:p>
        </w:tc>
      </w:tr>
      <w:tr w:rsidR="00733C41" w:rsidRPr="00B12118" w14:paraId="7D264285" w14:textId="77777777" w:rsidTr="006E15C0">
        <w:trPr>
          <w:jc w:val="center"/>
        </w:trPr>
        <w:tc>
          <w:tcPr>
            <w:tcW w:w="2304" w:type="dxa"/>
            <w:tcBorders>
              <w:bottom w:val="single" w:sz="4" w:space="0" w:color="auto"/>
            </w:tcBorders>
            <w:shd w:val="clear" w:color="auto" w:fill="auto"/>
          </w:tcPr>
          <w:p w14:paraId="53455D4A" w14:textId="4A0AE221" w:rsidR="00733C41" w:rsidRPr="00B12118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easure</w:t>
            </w:r>
            <w:r w:rsidR="007B604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shd w:val="clear" w:color="auto" w:fill="auto"/>
          </w:tcPr>
          <w:p w14:paraId="2718CABB" w14:textId="61327478" w:rsidR="00733C41" w:rsidRPr="00EA0040" w:rsidRDefault="00391F25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yocardia Iron Estimation Using T2* MRI</w:t>
            </w:r>
          </w:p>
        </w:tc>
      </w:tr>
      <w:tr w:rsidR="00733C41" w:rsidRPr="00B12118" w14:paraId="4A7C567F" w14:textId="77777777" w:rsidTr="006E15C0">
        <w:trPr>
          <w:jc w:val="center"/>
        </w:trPr>
        <w:tc>
          <w:tcPr>
            <w:tcW w:w="2304" w:type="dxa"/>
            <w:shd w:val="clear" w:color="auto" w:fill="auto"/>
          </w:tcPr>
          <w:p w14:paraId="3FD2D94F" w14:textId="1E91EA7A" w:rsidR="00733C41" w:rsidRPr="00B12118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finition</w:t>
            </w:r>
            <w:r w:rsidR="007B604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shd w:val="clear" w:color="auto" w:fill="auto"/>
          </w:tcPr>
          <w:p w14:paraId="009C0577" w14:textId="1352D9F9" w:rsidR="00B7773B" w:rsidRDefault="0015058C" w:rsidP="006E15C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d blood cell (</w:t>
            </w:r>
            <w:r w:rsidRPr="007B6042">
              <w:rPr>
                <w:rFonts w:ascii="Arial" w:hAnsi="Arial" w:cs="Arial"/>
                <w:sz w:val="22"/>
                <w:szCs w:val="22"/>
              </w:rPr>
              <w:t>RBC</w:t>
            </w:r>
            <w:r>
              <w:rPr>
                <w:rFonts w:ascii="Arial" w:hAnsi="Arial" w:cs="Arial"/>
                <w:sz w:val="22"/>
                <w:szCs w:val="22"/>
              </w:rPr>
              <w:t xml:space="preserve">) transfusions lead to iron accumulation in </w:t>
            </w:r>
            <w:r w:rsidR="00550B75">
              <w:rPr>
                <w:rFonts w:ascii="Arial" w:hAnsi="Arial" w:cs="Arial"/>
                <w:sz w:val="22"/>
                <w:szCs w:val="22"/>
              </w:rPr>
              <w:t xml:space="preserve">the </w:t>
            </w:r>
            <w:r>
              <w:rPr>
                <w:rFonts w:ascii="Arial" w:hAnsi="Arial" w:cs="Arial"/>
                <w:sz w:val="22"/>
                <w:szCs w:val="22"/>
              </w:rPr>
              <w:t xml:space="preserve">liver, heart, and endocrine organs. Sickle cell disease (SCD) patients </w:t>
            </w:r>
            <w:r w:rsidR="005E3096">
              <w:rPr>
                <w:rFonts w:ascii="Arial" w:hAnsi="Arial" w:cs="Arial"/>
                <w:sz w:val="22"/>
                <w:szCs w:val="22"/>
              </w:rPr>
              <w:t>are</w:t>
            </w:r>
            <w:r>
              <w:rPr>
                <w:rFonts w:ascii="Arial" w:hAnsi="Arial" w:cs="Arial"/>
                <w:sz w:val="22"/>
                <w:szCs w:val="22"/>
              </w:rPr>
              <w:t xml:space="preserve"> vulnerable to iron overload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which can lead to </w:t>
            </w:r>
            <w:r w:rsidRPr="006C54E7">
              <w:rPr>
                <w:rFonts w:ascii="Arial" w:hAnsi="Arial" w:cs="Arial"/>
                <w:sz w:val="22"/>
                <w:szCs w:val="22"/>
              </w:rPr>
              <w:t>iron-related morbidity and mortality. Myocardial iron estimation via</w:t>
            </w:r>
            <w:r>
              <w:rPr>
                <w:rFonts w:ascii="Arial" w:hAnsi="Arial" w:cs="Arial"/>
                <w:sz w:val="22"/>
                <w:szCs w:val="22"/>
              </w:rPr>
              <w:t xml:space="preserve"> magnetic resonance imaging (MRI) is a non-invasive technique to measure levels of iron and predict the risk of developing iron-related cardiac complications.</w:t>
            </w:r>
          </w:p>
          <w:p w14:paraId="16E7823F" w14:textId="75EC2D8A" w:rsidR="00B7773B" w:rsidRPr="00CC47BE" w:rsidRDefault="00B7773B" w:rsidP="006E15C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F0F150A" w14:textId="77777777" w:rsidR="003F496E" w:rsidRPr="00CC47BE" w:rsidRDefault="003F496E" w:rsidP="00C155D7">
      <w:pPr>
        <w:contextualSpacing/>
        <w:rPr>
          <w:rFonts w:ascii="Arial" w:hAnsi="Arial" w:cs="Arial"/>
          <w:b/>
          <w:sz w:val="22"/>
          <w:szCs w:val="22"/>
        </w:rPr>
      </w:pPr>
    </w:p>
    <w:tbl>
      <w:tblPr>
        <w:tblW w:w="9360" w:type="dxa"/>
        <w:jc w:val="center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304"/>
        <w:gridCol w:w="7056"/>
      </w:tblGrid>
      <w:tr w:rsidR="003F496E" w:rsidRPr="00CC47BE" w14:paraId="3CADD620" w14:textId="77777777" w:rsidTr="006E15C0">
        <w:trPr>
          <w:jc w:val="center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6DE60" w14:textId="77777777" w:rsidR="007F7390" w:rsidRPr="00C155D7" w:rsidRDefault="00376CF0" w:rsidP="00C155D7">
            <w:pPr>
              <w:ind w:left="120"/>
              <w:contextualSpacing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About </w:t>
            </w:r>
            <w:r w:rsidR="0029042F">
              <w:rPr>
                <w:rFonts w:ascii="Arial" w:hAnsi="Arial" w:cs="Arial"/>
                <w:b/>
                <w:sz w:val="22"/>
                <w:szCs w:val="22"/>
              </w:rPr>
              <w:t xml:space="preserve">the </w:t>
            </w:r>
            <w:r w:rsidR="003F496E" w:rsidRPr="00CC47BE">
              <w:rPr>
                <w:rFonts w:ascii="Arial" w:hAnsi="Arial" w:cs="Arial"/>
                <w:b/>
                <w:sz w:val="22"/>
                <w:szCs w:val="22"/>
              </w:rPr>
              <w:t>Protocol</w:t>
            </w:r>
          </w:p>
        </w:tc>
      </w:tr>
      <w:tr w:rsidR="00733C41" w:rsidRPr="00CC47BE" w14:paraId="2571FF30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C6DE0" w14:textId="5EDCFFAB" w:rsidR="00733C41" w:rsidRPr="002D786B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2D786B"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of Protocol</w:t>
            </w:r>
            <w:r w:rsidR="007B604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02BED" w14:textId="1D931CA7" w:rsidR="00733C41" w:rsidRPr="008B7F05" w:rsidRDefault="00446827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7B6042">
              <w:rPr>
                <w:rFonts w:ascii="Arial" w:hAnsi="Arial" w:cs="Arial"/>
                <w:sz w:val="22"/>
                <w:szCs w:val="22"/>
              </w:rPr>
              <w:t>This protocol provides guidance for analyzing T2* iron estimation images generated by myocardia</w:t>
            </w:r>
            <w:r w:rsidR="007B6042">
              <w:rPr>
                <w:rFonts w:ascii="Arial" w:hAnsi="Arial" w:cs="Arial"/>
                <w:sz w:val="22"/>
                <w:szCs w:val="22"/>
              </w:rPr>
              <w:t>l magnetic resonance imaging</w:t>
            </w:r>
            <w:r w:rsidRPr="007B60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B6042">
              <w:rPr>
                <w:rFonts w:ascii="Arial" w:hAnsi="Arial" w:cs="Arial"/>
                <w:sz w:val="22"/>
                <w:szCs w:val="22"/>
              </w:rPr>
              <w:t>(</w:t>
            </w:r>
            <w:r w:rsidRPr="007B6042">
              <w:rPr>
                <w:rFonts w:ascii="Arial" w:hAnsi="Arial" w:cs="Arial"/>
                <w:sz w:val="22"/>
                <w:szCs w:val="22"/>
              </w:rPr>
              <w:t>MRI</w:t>
            </w:r>
            <w:r w:rsidR="007B6042">
              <w:rPr>
                <w:rFonts w:ascii="Arial" w:hAnsi="Arial" w:cs="Arial"/>
                <w:sz w:val="22"/>
                <w:szCs w:val="22"/>
              </w:rPr>
              <w:t>)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EA3017" w:rsidRPr="00CC47BE" w14:paraId="3BC4125F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790FB" w14:textId="5B6034BF" w:rsidR="00EA3017" w:rsidRPr="00CC47BE" w:rsidRDefault="00EA3017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7B6042">
              <w:rPr>
                <w:rFonts w:ascii="Arial" w:hAnsi="Arial" w:cs="Arial"/>
                <w:b/>
                <w:sz w:val="22"/>
                <w:szCs w:val="22"/>
              </w:rPr>
              <w:t>Protocol</w:t>
            </w:r>
            <w:r w:rsidR="007B604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06A9B" w14:textId="77777777" w:rsidR="00035143" w:rsidRPr="00B23F98" w:rsidRDefault="00B23F98" w:rsidP="006E15C0">
            <w:pPr>
              <w:contextualSpacing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3F98">
              <w:rPr>
                <w:rFonts w:ascii="Arial" w:hAnsi="Arial" w:cs="Arial"/>
                <w:b/>
                <w:bCs/>
                <w:sz w:val="22"/>
                <w:szCs w:val="22"/>
              </w:rPr>
              <w:t>T2* Imaging Methods</w:t>
            </w:r>
          </w:p>
          <w:p w14:paraId="4AA19970" w14:textId="77777777" w:rsidR="00B23F98" w:rsidRDefault="00B23F98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 complete discussion of T2* Imaging methods can be found in Baksi (2014).</w:t>
            </w:r>
          </w:p>
          <w:p w14:paraId="674B98C9" w14:textId="77777777" w:rsidR="00B23F98" w:rsidRDefault="00B23F98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3C1A44A8" w14:textId="4BC9513E" w:rsidR="00B23F98" w:rsidRDefault="007E66A4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he “T2” indicator, which represents the amount of iron in the heart, is quantified as the smaller the T2* then the greater the iron deposition. The reciprocal of T2* is R2*, with R2* = 1/T2*. Heart iron concentration is directly proportional to R2*. </w:t>
            </w:r>
            <w:r w:rsidR="00775860">
              <w:rPr>
                <w:rFonts w:ascii="Arial" w:hAnsi="Arial" w:cs="Arial"/>
                <w:sz w:val="22"/>
                <w:szCs w:val="22"/>
              </w:rPr>
              <w:t xml:space="preserve">By using gated, short-axis images taken from breath-hold, multi-echo sequences, iron concentration may be viewed in the heart. Using appropriate software to visualize the images, a T2* relaxation curve can be viewed and a T2* value generated to render a pathological diagnosis. </w:t>
            </w:r>
            <w:r w:rsidR="00775860">
              <w:rPr>
                <w:rFonts w:ascii="Arial" w:hAnsi="Arial" w:cs="Arial"/>
                <w:sz w:val="22"/>
                <w:szCs w:val="22"/>
              </w:rPr>
              <w:br/>
            </w:r>
            <w:r w:rsidR="00775860">
              <w:rPr>
                <w:rFonts w:ascii="Arial" w:hAnsi="Arial" w:cs="Arial"/>
                <w:sz w:val="22"/>
                <w:szCs w:val="22"/>
              </w:rPr>
              <w:br/>
              <w:t>The presence of iron in the heart disrupts the magnetic field, therefore shortening relaxation time and decreasing value of heart T2* compared with normal tissue. Reference ranges for T2* iron loading have identified tha</w:t>
            </w:r>
            <w:r w:rsidR="00446827">
              <w:rPr>
                <w:rFonts w:ascii="Arial" w:hAnsi="Arial" w:cs="Arial"/>
                <w:sz w:val="22"/>
                <w:szCs w:val="22"/>
              </w:rPr>
              <w:t>t:</w:t>
            </w:r>
            <w:r w:rsidR="00446827">
              <w:rPr>
                <w:rFonts w:ascii="Arial" w:hAnsi="Arial" w:cs="Arial"/>
                <w:sz w:val="22"/>
                <w:szCs w:val="22"/>
              </w:rPr>
              <w:br/>
            </w:r>
            <w:r w:rsidR="00446827">
              <w:rPr>
                <w:rFonts w:ascii="Arial" w:hAnsi="Arial" w:cs="Arial"/>
                <w:sz w:val="22"/>
                <w:szCs w:val="22"/>
              </w:rPr>
              <w:br/>
              <w:t>High risk – T2* value below 10 milliseconds</w:t>
            </w:r>
          </w:p>
          <w:p w14:paraId="1038E3A0" w14:textId="053EA54C" w:rsidR="00446827" w:rsidRDefault="00446827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rmediate risk – 10 to 20 milliseconds</w:t>
            </w:r>
          </w:p>
          <w:p w14:paraId="4F580C0E" w14:textId="6358A0CC" w:rsidR="00446827" w:rsidRDefault="00446827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ow risk – 20+ milliseconds</w:t>
            </w:r>
          </w:p>
          <w:p w14:paraId="3761BE08" w14:textId="28E910DE" w:rsidR="00446827" w:rsidRPr="008B7F05" w:rsidRDefault="00446827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33C41" w:rsidRPr="00CC47BE" w14:paraId="06964052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19BB4" w14:textId="77777777" w:rsidR="00733C41" w:rsidRPr="00CC47BE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articipan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F3663" w14:textId="6C80F122" w:rsidR="00733C41" w:rsidRPr="00223B1F" w:rsidRDefault="00C713D5" w:rsidP="00C713D5">
            <w:pPr>
              <w:tabs>
                <w:tab w:val="left" w:pos="1889"/>
              </w:tabs>
              <w:rPr>
                <w:rStyle w:val="DefaultChar"/>
                <w:sz w:val="22"/>
                <w:szCs w:val="22"/>
                <w:highlight w:val="yellow"/>
              </w:rPr>
            </w:pPr>
            <w:r w:rsidRPr="006F3596">
              <w:rPr>
                <w:rStyle w:val="DefaultChar"/>
                <w:sz w:val="22"/>
                <w:szCs w:val="22"/>
              </w:rPr>
              <w:t xml:space="preserve">Patients at risk for heart failure due to iron overload from </w:t>
            </w:r>
            <w:r w:rsidR="0003706C" w:rsidRPr="006F3596">
              <w:rPr>
                <w:rStyle w:val="DefaultChar"/>
                <w:sz w:val="22"/>
                <w:szCs w:val="22"/>
              </w:rPr>
              <w:t>transfusion</w:t>
            </w:r>
          </w:p>
        </w:tc>
      </w:tr>
      <w:tr w:rsidR="00733C41" w:rsidRPr="00CC47BE" w14:paraId="5B074C20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2E40C9" w14:textId="383B288D" w:rsidR="00733C41" w:rsidRPr="00CC47BE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CC47BE">
              <w:rPr>
                <w:rFonts w:ascii="Arial" w:hAnsi="Arial" w:cs="Arial"/>
                <w:b/>
                <w:sz w:val="22"/>
                <w:szCs w:val="22"/>
              </w:rPr>
              <w:lastRenderedPageBreak/>
              <w:t>Source</w:t>
            </w:r>
            <w:r w:rsidR="007B604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8454D" w14:textId="19388F5A" w:rsidR="003A413D" w:rsidRPr="008B7F05" w:rsidRDefault="003A413D" w:rsidP="006913E9">
            <w:pPr>
              <w:shd w:val="clear" w:color="auto" w:fill="FFFFFF"/>
              <w:textAlignment w:val="baseline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3A413D">
              <w:rPr>
                <w:rFonts w:ascii="Arial" w:hAnsi="Arial" w:cs="Arial"/>
                <w:sz w:val="22"/>
                <w:szCs w:val="22"/>
              </w:rPr>
              <w:t xml:space="preserve">Baksi, A. J., &amp; Pennell, D. J. (2014). T2* imaging of the heart: </w:t>
            </w:r>
            <w:r w:rsidR="00550B75">
              <w:rPr>
                <w:rFonts w:ascii="Arial" w:hAnsi="Arial" w:cs="Arial"/>
                <w:sz w:val="22"/>
                <w:szCs w:val="22"/>
              </w:rPr>
              <w:t>M</w:t>
            </w:r>
            <w:r w:rsidRPr="003A413D">
              <w:rPr>
                <w:rFonts w:ascii="Arial" w:hAnsi="Arial" w:cs="Arial"/>
                <w:sz w:val="22"/>
                <w:szCs w:val="22"/>
              </w:rPr>
              <w:t xml:space="preserve">ethods, applications, and outcomes. </w:t>
            </w:r>
            <w:r w:rsidRPr="00550B75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Topics in </w:t>
            </w:r>
            <w:r w:rsidR="00550B75" w:rsidRPr="00550B75">
              <w:rPr>
                <w:rFonts w:ascii="Arial" w:hAnsi="Arial" w:cs="Arial"/>
                <w:i/>
                <w:iCs/>
                <w:sz w:val="22"/>
                <w:szCs w:val="22"/>
              </w:rPr>
              <w:t>M</w:t>
            </w:r>
            <w:r w:rsidRPr="00550B75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agnetic </w:t>
            </w:r>
            <w:r w:rsidR="00550B75" w:rsidRPr="00550B75">
              <w:rPr>
                <w:rFonts w:ascii="Arial" w:hAnsi="Arial" w:cs="Arial"/>
                <w:i/>
                <w:iCs/>
                <w:sz w:val="22"/>
                <w:szCs w:val="22"/>
              </w:rPr>
              <w:t>R</w:t>
            </w:r>
            <w:r w:rsidRPr="00550B75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esonance </w:t>
            </w:r>
            <w:r w:rsidR="00550B75" w:rsidRPr="00550B75">
              <w:rPr>
                <w:rFonts w:ascii="Arial" w:hAnsi="Arial" w:cs="Arial"/>
                <w:i/>
                <w:iCs/>
                <w:sz w:val="22"/>
                <w:szCs w:val="22"/>
              </w:rPr>
              <w:t>I</w:t>
            </w:r>
            <w:r w:rsidRPr="00550B75">
              <w:rPr>
                <w:rFonts w:ascii="Arial" w:hAnsi="Arial" w:cs="Arial"/>
                <w:i/>
                <w:iCs/>
                <w:sz w:val="22"/>
                <w:szCs w:val="22"/>
              </w:rPr>
              <w:t>maging, 23</w:t>
            </w:r>
            <w:r w:rsidRPr="00A3465B">
              <w:rPr>
                <w:rFonts w:ascii="Arial" w:hAnsi="Arial" w:cs="Arial"/>
                <w:sz w:val="22"/>
                <w:szCs w:val="22"/>
              </w:rPr>
              <w:t>(</w:t>
            </w:r>
            <w:r w:rsidRPr="003A413D">
              <w:rPr>
                <w:rFonts w:ascii="Arial" w:hAnsi="Arial" w:cs="Arial"/>
                <w:sz w:val="22"/>
                <w:szCs w:val="22"/>
              </w:rPr>
              <w:t xml:space="preserve">1), 13–20. </w:t>
            </w:r>
          </w:p>
        </w:tc>
      </w:tr>
      <w:tr w:rsidR="00EA3017" w:rsidRPr="00CC47BE" w14:paraId="7C995DDB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04776" w14:textId="508F8755" w:rsidR="00EA3017" w:rsidRPr="00CC47BE" w:rsidRDefault="00EA3017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CC47BE">
              <w:rPr>
                <w:rFonts w:ascii="Arial" w:hAnsi="Arial" w:cs="Arial"/>
                <w:b/>
                <w:sz w:val="22"/>
                <w:szCs w:val="22"/>
              </w:rPr>
              <w:t>Language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of Source</w:t>
            </w:r>
            <w:r w:rsidR="007B604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25090" w14:textId="21D01193" w:rsidR="00EA3017" w:rsidRPr="008B7F05" w:rsidRDefault="00391F25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glish</w:t>
            </w:r>
          </w:p>
        </w:tc>
      </w:tr>
      <w:tr w:rsidR="00733C41" w:rsidRPr="00CC47BE" w14:paraId="706802D6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28795" w14:textId="2D47A71D" w:rsidR="00733C41" w:rsidRPr="00B03D26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B03D26">
              <w:rPr>
                <w:rFonts w:ascii="Arial" w:hAnsi="Arial" w:cs="Arial"/>
                <w:b/>
                <w:sz w:val="22"/>
                <w:szCs w:val="22"/>
              </w:rPr>
              <w:t>Personnel and Training Required</w:t>
            </w:r>
            <w:r w:rsidR="007B604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81DB2" w14:textId="358079F7" w:rsidR="00733C41" w:rsidRPr="00732DED" w:rsidRDefault="00EB6C6C" w:rsidP="006E15C0">
            <w:pPr>
              <w:contextualSpacing/>
              <w:rPr>
                <w:rStyle w:val="DefaultChar"/>
                <w:sz w:val="22"/>
                <w:szCs w:val="22"/>
              </w:rPr>
            </w:pPr>
            <w:r w:rsidRPr="00EB6C6C">
              <w:rPr>
                <w:rStyle w:val="DefaultChar"/>
                <w:sz w:val="22"/>
                <w:szCs w:val="22"/>
              </w:rPr>
              <w:t>A trained magnetic resonance imaging (MRI) technician is required to administer the MRI</w:t>
            </w:r>
            <w:r>
              <w:rPr>
                <w:rStyle w:val="DefaultChar"/>
                <w:sz w:val="22"/>
                <w:szCs w:val="22"/>
              </w:rPr>
              <w:t>.</w:t>
            </w:r>
          </w:p>
        </w:tc>
      </w:tr>
      <w:tr w:rsidR="00733C41" w:rsidRPr="00CC47BE" w14:paraId="7A473EB8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1CF64" w14:textId="30E2D835" w:rsidR="00733C41" w:rsidRPr="00C155D7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B03D26">
              <w:rPr>
                <w:rFonts w:ascii="Arial" w:hAnsi="Arial" w:cs="Arial"/>
                <w:b/>
                <w:sz w:val="22"/>
                <w:szCs w:val="22"/>
              </w:rPr>
              <w:t>Equipment Needs</w:t>
            </w:r>
            <w:r w:rsidR="007B604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E0EB6" w14:textId="218852A8" w:rsidR="00733C41" w:rsidRPr="00732DED" w:rsidRDefault="00EB6C6C" w:rsidP="006E15C0">
            <w:pPr>
              <w:contextualSpacing/>
              <w:rPr>
                <w:rStyle w:val="DefaultChar"/>
                <w:sz w:val="22"/>
                <w:szCs w:val="22"/>
              </w:rPr>
            </w:pPr>
            <w:r w:rsidRPr="00EB6C6C">
              <w:rPr>
                <w:rStyle w:val="DefaultChar"/>
                <w:sz w:val="22"/>
                <w:szCs w:val="22"/>
              </w:rPr>
              <w:t>A magnetic resonance imaging (</w:t>
            </w:r>
            <w:r w:rsidRPr="007B6042">
              <w:rPr>
                <w:rStyle w:val="DefaultChar"/>
                <w:sz w:val="22"/>
                <w:szCs w:val="22"/>
              </w:rPr>
              <w:t>MRI</w:t>
            </w:r>
            <w:r w:rsidRPr="00EB6C6C">
              <w:rPr>
                <w:rStyle w:val="DefaultChar"/>
                <w:sz w:val="22"/>
                <w:szCs w:val="22"/>
              </w:rPr>
              <w:t>) machine with a field strength of 1.5 Tesla</w:t>
            </w:r>
          </w:p>
        </w:tc>
      </w:tr>
      <w:tr w:rsidR="00DD655E" w:rsidRPr="00CC47BE" w14:paraId="528B38FB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E1A8C" w14:textId="098D2679" w:rsidR="00DD655E" w:rsidRPr="00CC47BE" w:rsidRDefault="00DD655E" w:rsidP="00DD655E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otocol Type</w:t>
            </w:r>
            <w:r w:rsidR="007B604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D3085" w14:textId="63A9724A" w:rsidR="00DD655E" w:rsidRPr="00CE5C09" w:rsidRDefault="00DD655E" w:rsidP="00DD655E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CE5C09">
              <w:rPr>
                <w:rFonts w:ascii="Arial" w:hAnsi="Arial" w:cs="Arial"/>
                <w:sz w:val="22"/>
                <w:szCs w:val="22"/>
              </w:rPr>
              <w:t>Complex instrumentation-based assessment</w:t>
            </w:r>
          </w:p>
        </w:tc>
      </w:tr>
      <w:tr w:rsidR="00DD655E" w:rsidRPr="00CC47BE" w14:paraId="0404069E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5C6C8" w14:textId="0709B2CC" w:rsidR="00DD655E" w:rsidRDefault="00DD655E" w:rsidP="00DD655E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General References</w:t>
            </w:r>
            <w:r w:rsidR="007B604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E3116" w14:textId="67DE4C9B" w:rsidR="00BE5B25" w:rsidRDefault="00BE5B25" w:rsidP="00BE5B25">
            <w:pPr>
              <w:shd w:val="clear" w:color="auto" w:fill="FFFFFF"/>
              <w:textAlignment w:val="baseline"/>
              <w:rPr>
                <w:rFonts w:ascii="Arial" w:hAnsi="Arial" w:cs="Arial"/>
                <w:color w:val="1A1A1A"/>
                <w:sz w:val="22"/>
                <w:szCs w:val="22"/>
                <w:shd w:val="clear" w:color="auto" w:fill="FFFFFF"/>
              </w:rPr>
            </w:pPr>
            <w:r w:rsidRPr="00A16697">
              <w:rPr>
                <w:rFonts w:ascii="Arial" w:hAnsi="Arial" w:cs="Arial"/>
                <w:color w:val="1A1A1A"/>
                <w:sz w:val="22"/>
                <w:szCs w:val="22"/>
              </w:rPr>
              <w:t>American College of Radiology</w:t>
            </w:r>
            <w:r w:rsidRPr="00991083">
              <w:rPr>
                <w:rFonts w:ascii="Arial" w:hAnsi="Arial" w:cs="Arial"/>
                <w:color w:val="1A1A1A"/>
                <w:sz w:val="22"/>
                <w:szCs w:val="22"/>
              </w:rPr>
              <w:t xml:space="preserve">, North American Society for Cardiovascular Imaging, </w:t>
            </w:r>
            <w:r w:rsidR="001B419D">
              <w:rPr>
                <w:rFonts w:ascii="Arial" w:hAnsi="Arial" w:cs="Arial"/>
                <w:color w:val="1A1A1A"/>
                <w:sz w:val="22"/>
                <w:szCs w:val="22"/>
              </w:rPr>
              <w:t>&amp;</w:t>
            </w:r>
            <w:r w:rsidRPr="00991083">
              <w:rPr>
                <w:rFonts w:ascii="Arial" w:hAnsi="Arial" w:cs="Arial"/>
                <w:color w:val="1A1A1A"/>
                <w:sz w:val="22"/>
                <w:szCs w:val="22"/>
              </w:rPr>
              <w:t xml:space="preserve"> Society for Pediatric Radiology</w:t>
            </w:r>
            <w:r w:rsidRPr="00991083">
              <w:rPr>
                <w:rFonts w:ascii="Arial" w:hAnsi="Arial" w:cs="Arial"/>
                <w:color w:val="1A1A1A"/>
                <w:sz w:val="22"/>
                <w:szCs w:val="22"/>
                <w:shd w:val="clear" w:color="auto" w:fill="FFFFFF"/>
              </w:rPr>
              <w:t xml:space="preserve">. </w:t>
            </w:r>
            <w:r w:rsidR="001B419D">
              <w:rPr>
                <w:rFonts w:ascii="Arial" w:hAnsi="Arial" w:cs="Arial"/>
                <w:color w:val="1A1A1A"/>
                <w:sz w:val="22"/>
                <w:szCs w:val="22"/>
                <w:shd w:val="clear" w:color="auto" w:fill="FFFFFF"/>
              </w:rPr>
              <w:t xml:space="preserve">(2016). </w:t>
            </w:r>
            <w:r w:rsidRPr="00A3465B">
              <w:rPr>
                <w:rFonts w:ascii="Arial" w:hAnsi="Arial" w:cs="Arial"/>
                <w:i/>
                <w:iCs/>
                <w:color w:val="1A1A1A"/>
                <w:sz w:val="22"/>
                <w:szCs w:val="22"/>
              </w:rPr>
              <w:t>ACR–NASCI–SPR Practice Parameter for the Performance and Interpretation of Cardiac Magnetic Resonance Imaging (MRI)</w:t>
            </w:r>
            <w:r w:rsidRPr="00991083">
              <w:rPr>
                <w:rFonts w:ascii="Arial" w:hAnsi="Arial" w:cs="Arial"/>
                <w:color w:val="1A1A1A"/>
                <w:sz w:val="22"/>
                <w:szCs w:val="22"/>
                <w:shd w:val="clear" w:color="auto" w:fill="FFFFFF"/>
              </w:rPr>
              <w:t xml:space="preserve"> (Resolution 5).</w:t>
            </w:r>
          </w:p>
          <w:p w14:paraId="61BB5E67" w14:textId="77777777" w:rsidR="00BE5B25" w:rsidRPr="001F7388" w:rsidRDefault="00BE5B25" w:rsidP="00BE5B25">
            <w:pPr>
              <w:shd w:val="clear" w:color="auto" w:fill="FFFFFF"/>
              <w:textAlignment w:val="baseline"/>
              <w:rPr>
                <w:rFonts w:ascii="Arial" w:hAnsi="Arial" w:cs="Arial"/>
                <w:color w:val="1A1A1A"/>
                <w:sz w:val="22"/>
                <w:szCs w:val="22"/>
                <w:shd w:val="clear" w:color="auto" w:fill="FFFFFF"/>
              </w:rPr>
            </w:pPr>
          </w:p>
          <w:p w14:paraId="3E6EDB9C" w14:textId="562DC49A" w:rsidR="00DD655E" w:rsidRPr="001F7388" w:rsidRDefault="00DD655E" w:rsidP="00BE5B25">
            <w:pPr>
              <w:ind w:left="-44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1F7388">
              <w:rPr>
                <w:rFonts w:ascii="Arial" w:hAnsi="Arial" w:cs="Arial"/>
                <w:sz w:val="22"/>
                <w:szCs w:val="22"/>
              </w:rPr>
              <w:t>Anderson, L</w:t>
            </w:r>
            <w:r w:rsidR="00550B75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1F7388">
              <w:rPr>
                <w:rFonts w:ascii="Arial" w:hAnsi="Arial" w:cs="Arial"/>
                <w:sz w:val="22"/>
                <w:szCs w:val="22"/>
              </w:rPr>
              <w:t>J.</w:t>
            </w:r>
            <w:r w:rsidR="00BE5B25">
              <w:rPr>
                <w:rFonts w:ascii="Arial" w:hAnsi="Arial" w:cs="Arial"/>
                <w:sz w:val="22"/>
                <w:szCs w:val="22"/>
              </w:rPr>
              <w:t xml:space="preserve"> (2011). </w:t>
            </w:r>
            <w:r w:rsidRPr="001F7388">
              <w:rPr>
                <w:rFonts w:ascii="Arial" w:hAnsi="Arial" w:cs="Arial"/>
                <w:sz w:val="22"/>
                <w:szCs w:val="22"/>
              </w:rPr>
              <w:t xml:space="preserve">Assessment of iron overload with T2* magnetic resonance imaging. </w:t>
            </w:r>
            <w:r w:rsidR="00BE5B25" w:rsidRPr="00BE5B25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Progress in Cardiovascular Diseases, </w:t>
            </w:r>
            <w:r w:rsidRPr="00BE5B25">
              <w:rPr>
                <w:rFonts w:ascii="Arial" w:hAnsi="Arial" w:cs="Arial"/>
                <w:i/>
                <w:iCs/>
                <w:sz w:val="22"/>
                <w:szCs w:val="22"/>
              </w:rPr>
              <w:t>54</w:t>
            </w:r>
            <w:r w:rsidRPr="001F7388">
              <w:rPr>
                <w:rFonts w:ascii="Arial" w:hAnsi="Arial" w:cs="Arial"/>
                <w:sz w:val="22"/>
                <w:szCs w:val="22"/>
              </w:rPr>
              <w:t>(3):287</w:t>
            </w:r>
            <w:r w:rsidR="00550B75">
              <w:rPr>
                <w:rFonts w:ascii="Arial" w:hAnsi="Arial" w:cs="Arial"/>
                <w:sz w:val="22"/>
                <w:szCs w:val="22"/>
              </w:rPr>
              <w:t>–2</w:t>
            </w:r>
            <w:r w:rsidRPr="001F7388">
              <w:rPr>
                <w:rFonts w:ascii="Arial" w:hAnsi="Arial" w:cs="Arial"/>
                <w:sz w:val="22"/>
                <w:szCs w:val="22"/>
              </w:rPr>
              <w:t>94.</w:t>
            </w:r>
          </w:p>
          <w:p w14:paraId="3C831F35" w14:textId="77777777" w:rsidR="00DD655E" w:rsidRPr="001F7388" w:rsidRDefault="00DD655E" w:rsidP="00DD655E">
            <w:pPr>
              <w:ind w:left="360"/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3EE6020D" w14:textId="7E30D4DB" w:rsidR="00DD655E" w:rsidRPr="001F7388" w:rsidRDefault="00DD655E" w:rsidP="00DD655E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1F7388">
              <w:rPr>
                <w:rFonts w:ascii="Arial" w:hAnsi="Arial" w:cs="Arial"/>
                <w:sz w:val="22"/>
                <w:szCs w:val="22"/>
              </w:rPr>
              <w:t>Anderson L</w:t>
            </w:r>
            <w:r w:rsidR="00550B75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1F7388">
              <w:rPr>
                <w:rFonts w:ascii="Arial" w:hAnsi="Arial" w:cs="Arial"/>
                <w:sz w:val="22"/>
                <w:szCs w:val="22"/>
              </w:rPr>
              <w:t>J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1F7388">
              <w:rPr>
                <w:rFonts w:ascii="Arial" w:hAnsi="Arial" w:cs="Arial"/>
                <w:sz w:val="22"/>
                <w:szCs w:val="22"/>
              </w:rPr>
              <w:t>, Holden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 w:rsidRPr="001F7388">
              <w:rPr>
                <w:rFonts w:ascii="Arial" w:hAnsi="Arial" w:cs="Arial"/>
                <w:sz w:val="22"/>
                <w:szCs w:val="22"/>
              </w:rPr>
              <w:t xml:space="preserve"> S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1F7388">
              <w:rPr>
                <w:rFonts w:ascii="Arial" w:hAnsi="Arial" w:cs="Arial"/>
                <w:sz w:val="22"/>
                <w:szCs w:val="22"/>
              </w:rPr>
              <w:t>, Davies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 w:rsidRPr="001F7388">
              <w:rPr>
                <w:rFonts w:ascii="Arial" w:hAnsi="Arial" w:cs="Arial"/>
                <w:sz w:val="22"/>
                <w:szCs w:val="22"/>
              </w:rPr>
              <w:t xml:space="preserve"> B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1F7388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50B75" w:rsidRPr="00550B75">
              <w:rPr>
                <w:rFonts w:ascii="Arial" w:hAnsi="Arial" w:cs="Arial"/>
                <w:sz w:val="22"/>
                <w:szCs w:val="22"/>
              </w:rPr>
              <w:t>Prescott</w:t>
            </w:r>
            <w:r w:rsidR="00550B75">
              <w:rPr>
                <w:rFonts w:ascii="Arial" w:hAnsi="Arial" w:cs="Arial"/>
                <w:sz w:val="22"/>
                <w:szCs w:val="22"/>
              </w:rPr>
              <w:t>, E.</w:t>
            </w:r>
            <w:r w:rsidR="00550B75" w:rsidRPr="00550B75">
              <w:rPr>
                <w:rFonts w:ascii="Arial" w:hAnsi="Arial" w:cs="Arial"/>
                <w:sz w:val="22"/>
                <w:szCs w:val="22"/>
              </w:rPr>
              <w:t xml:space="preserve">, Charrier, </w:t>
            </w:r>
            <w:r w:rsidR="00550B75">
              <w:rPr>
                <w:rFonts w:ascii="Arial" w:hAnsi="Arial" w:cs="Arial"/>
                <w:sz w:val="22"/>
                <w:szCs w:val="22"/>
              </w:rPr>
              <w:t xml:space="preserve">C. C., </w:t>
            </w:r>
            <w:r w:rsidR="00550B75" w:rsidRPr="00550B75">
              <w:rPr>
                <w:rFonts w:ascii="Arial" w:hAnsi="Arial" w:cs="Arial"/>
                <w:sz w:val="22"/>
                <w:szCs w:val="22"/>
              </w:rPr>
              <w:t>Bunce</w:t>
            </w:r>
            <w:r w:rsidR="00550B75">
              <w:rPr>
                <w:rFonts w:ascii="Arial" w:hAnsi="Arial" w:cs="Arial"/>
                <w:sz w:val="22"/>
                <w:szCs w:val="22"/>
              </w:rPr>
              <w:t>, N. H.</w:t>
            </w:r>
            <w:r w:rsidR="00550B75" w:rsidRPr="00550B75">
              <w:rPr>
                <w:rFonts w:ascii="Arial" w:hAnsi="Arial" w:cs="Arial"/>
                <w:sz w:val="22"/>
                <w:szCs w:val="22"/>
              </w:rPr>
              <w:t>, Firmin</w:t>
            </w:r>
            <w:r w:rsidR="00550B75">
              <w:rPr>
                <w:rFonts w:ascii="Arial" w:hAnsi="Arial" w:cs="Arial"/>
                <w:sz w:val="22"/>
                <w:szCs w:val="22"/>
              </w:rPr>
              <w:t>, D. N.</w:t>
            </w:r>
            <w:r w:rsidR="00550B75" w:rsidRPr="00550B75">
              <w:rPr>
                <w:rFonts w:ascii="Arial" w:hAnsi="Arial" w:cs="Arial"/>
                <w:sz w:val="22"/>
                <w:szCs w:val="22"/>
              </w:rPr>
              <w:t xml:space="preserve">, Wonke, </w:t>
            </w:r>
            <w:r w:rsidR="00550B75">
              <w:rPr>
                <w:rFonts w:ascii="Arial" w:hAnsi="Arial" w:cs="Arial"/>
                <w:sz w:val="22"/>
                <w:szCs w:val="22"/>
              </w:rPr>
              <w:t xml:space="preserve">B., </w:t>
            </w:r>
            <w:r w:rsidR="00550B75" w:rsidRPr="00550B75">
              <w:rPr>
                <w:rFonts w:ascii="Arial" w:hAnsi="Arial" w:cs="Arial"/>
                <w:sz w:val="22"/>
                <w:szCs w:val="22"/>
              </w:rPr>
              <w:t>Porter, J</w:t>
            </w:r>
            <w:r w:rsidR="00550B75">
              <w:rPr>
                <w:rFonts w:ascii="Arial" w:hAnsi="Arial" w:cs="Arial"/>
                <w:sz w:val="22"/>
                <w:szCs w:val="22"/>
              </w:rPr>
              <w:t>.,</w:t>
            </w:r>
            <w:r w:rsidR="00550B75" w:rsidRPr="00550B75">
              <w:rPr>
                <w:rFonts w:ascii="Arial" w:hAnsi="Arial" w:cs="Arial"/>
                <w:sz w:val="22"/>
                <w:szCs w:val="22"/>
              </w:rPr>
              <w:t xml:space="preserve"> Walker, </w:t>
            </w:r>
            <w:r w:rsidR="00550B75">
              <w:rPr>
                <w:rFonts w:ascii="Arial" w:hAnsi="Arial" w:cs="Arial"/>
                <w:sz w:val="22"/>
                <w:szCs w:val="22"/>
              </w:rPr>
              <w:t>J. M., &amp;</w:t>
            </w:r>
            <w:r w:rsidR="00550B75" w:rsidRPr="00550B75">
              <w:rPr>
                <w:rFonts w:ascii="Arial" w:hAnsi="Arial" w:cs="Arial"/>
                <w:sz w:val="22"/>
                <w:szCs w:val="22"/>
              </w:rPr>
              <w:t xml:space="preserve"> Pennell</w:t>
            </w:r>
            <w:r w:rsidR="00550B75">
              <w:rPr>
                <w:rFonts w:ascii="Arial" w:hAnsi="Arial" w:cs="Arial"/>
                <w:sz w:val="22"/>
                <w:szCs w:val="22"/>
              </w:rPr>
              <w:t>, D. J.</w:t>
            </w:r>
            <w:r w:rsidRPr="001F7388">
              <w:rPr>
                <w:rFonts w:ascii="Arial" w:hAnsi="Arial" w:cs="Arial"/>
                <w:sz w:val="22"/>
                <w:szCs w:val="22"/>
              </w:rPr>
              <w:t> </w:t>
            </w:r>
            <w:r w:rsidR="00BE5B25">
              <w:rPr>
                <w:rFonts w:ascii="Arial" w:hAnsi="Arial" w:cs="Arial"/>
                <w:sz w:val="22"/>
                <w:szCs w:val="22"/>
              </w:rPr>
              <w:t>(</w:t>
            </w:r>
            <w:r w:rsidR="00BE5B25" w:rsidRPr="001F7388">
              <w:rPr>
                <w:rFonts w:ascii="Arial" w:hAnsi="Arial" w:cs="Arial"/>
                <w:sz w:val="22"/>
                <w:szCs w:val="22"/>
              </w:rPr>
              <w:t>2001</w:t>
            </w:r>
            <w:r w:rsidR="00BE5B25">
              <w:rPr>
                <w:rFonts w:ascii="Arial" w:hAnsi="Arial" w:cs="Arial"/>
                <w:sz w:val="22"/>
                <w:szCs w:val="22"/>
              </w:rPr>
              <w:t>)</w:t>
            </w:r>
            <w:r w:rsidR="00550B75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1F7388">
              <w:rPr>
                <w:rFonts w:ascii="Arial" w:hAnsi="Arial" w:cs="Arial"/>
                <w:sz w:val="22"/>
                <w:szCs w:val="22"/>
              </w:rPr>
              <w:t>Cardiovascular T2</w:t>
            </w:r>
            <w:r w:rsidRPr="001F7388">
              <w:rPr>
                <w:rFonts w:ascii="Cambria Math" w:hAnsi="Cambria Math" w:cs="Cambria Math"/>
                <w:sz w:val="22"/>
                <w:szCs w:val="22"/>
              </w:rPr>
              <w:t>‐</w:t>
            </w:r>
            <w:r w:rsidRPr="001F7388">
              <w:rPr>
                <w:rFonts w:ascii="Arial" w:hAnsi="Arial" w:cs="Arial"/>
                <w:sz w:val="22"/>
                <w:szCs w:val="22"/>
              </w:rPr>
              <w:t>star (T2*) magnetic resonance for the early diagnosis of myocardial iron overload. </w:t>
            </w:r>
            <w:r w:rsidRPr="001F7388">
              <w:rPr>
                <w:rFonts w:ascii="Arial" w:hAnsi="Arial" w:cs="Arial"/>
                <w:i/>
                <w:iCs/>
                <w:sz w:val="22"/>
                <w:szCs w:val="22"/>
              </w:rPr>
              <w:t>Eur</w:t>
            </w:r>
            <w:r w:rsidR="00BE5B25">
              <w:rPr>
                <w:rFonts w:ascii="Arial" w:hAnsi="Arial" w:cs="Arial"/>
                <w:i/>
                <w:iCs/>
                <w:sz w:val="22"/>
                <w:szCs w:val="22"/>
              </w:rPr>
              <w:t>opean</w:t>
            </w:r>
            <w:r w:rsidRPr="001F7388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Heart J</w:t>
            </w:r>
            <w:r w:rsidR="00BE5B25">
              <w:rPr>
                <w:rFonts w:ascii="Arial" w:hAnsi="Arial" w:cs="Arial"/>
                <w:i/>
                <w:iCs/>
                <w:sz w:val="22"/>
                <w:szCs w:val="22"/>
              </w:rPr>
              <w:t>ournal,</w:t>
            </w:r>
            <w:r w:rsidRPr="001F7388">
              <w:rPr>
                <w:rFonts w:ascii="Arial" w:hAnsi="Arial" w:cs="Arial"/>
                <w:sz w:val="22"/>
                <w:szCs w:val="22"/>
              </w:rPr>
              <w:t> </w:t>
            </w:r>
            <w:r w:rsidRPr="00BE5B25">
              <w:rPr>
                <w:rFonts w:ascii="Arial" w:hAnsi="Arial" w:cs="Arial"/>
                <w:i/>
                <w:iCs/>
                <w:sz w:val="22"/>
                <w:szCs w:val="22"/>
              </w:rPr>
              <w:t>22</w:t>
            </w:r>
            <w:r w:rsidR="00BE5B25">
              <w:rPr>
                <w:rFonts w:ascii="Arial" w:hAnsi="Arial" w:cs="Arial"/>
                <w:i/>
                <w:iCs/>
                <w:sz w:val="22"/>
                <w:szCs w:val="22"/>
              </w:rPr>
              <w:t>,</w:t>
            </w:r>
            <w:r w:rsidRPr="001F7388">
              <w:rPr>
                <w:rFonts w:ascii="Arial" w:hAnsi="Arial" w:cs="Arial"/>
                <w:sz w:val="22"/>
                <w:szCs w:val="22"/>
              </w:rPr>
              <w:t> 2171–2179.</w:t>
            </w:r>
          </w:p>
          <w:p w14:paraId="0754B950" w14:textId="77777777" w:rsidR="00DD655E" w:rsidRPr="001F7388" w:rsidRDefault="00DD655E" w:rsidP="00DD655E">
            <w:pPr>
              <w:contextualSpacing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41E206DF" w14:textId="095A9DFC" w:rsidR="00DD655E" w:rsidRPr="001F7388" w:rsidRDefault="00DD655E" w:rsidP="00BE5B25">
            <w:pPr>
              <w:spacing w:before="240"/>
              <w:contextualSpacing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BE5B25">
              <w:rPr>
                <w:rFonts w:ascii="Arial" w:hAnsi="Arial" w:cs="Arial"/>
                <w:sz w:val="22"/>
                <w:szCs w:val="22"/>
              </w:rPr>
              <w:t>Kirk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 P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BE5B25">
              <w:rPr>
                <w:rFonts w:ascii="Arial" w:hAnsi="Arial" w:cs="Arial"/>
                <w:sz w:val="22"/>
                <w:szCs w:val="22"/>
              </w:rPr>
              <w:t>, Roughton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 M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BE5B25">
              <w:rPr>
                <w:rFonts w:ascii="Arial" w:hAnsi="Arial" w:cs="Arial"/>
                <w:sz w:val="22"/>
                <w:szCs w:val="22"/>
              </w:rPr>
              <w:t>, Porter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 J</w:t>
            </w:r>
            <w:r w:rsidR="00550B75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BE5B25">
              <w:rPr>
                <w:rFonts w:ascii="Arial" w:hAnsi="Arial" w:cs="Arial"/>
                <w:sz w:val="22"/>
                <w:szCs w:val="22"/>
              </w:rPr>
              <w:t>B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BE5B25">
              <w:rPr>
                <w:rFonts w:ascii="Arial" w:hAnsi="Arial" w:cs="Arial"/>
                <w:sz w:val="22"/>
                <w:szCs w:val="22"/>
              </w:rPr>
              <w:t>, Walker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 J</w:t>
            </w:r>
            <w:r w:rsidR="00550B75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BE5B25">
              <w:rPr>
                <w:rFonts w:ascii="Arial" w:hAnsi="Arial" w:cs="Arial"/>
                <w:sz w:val="22"/>
                <w:szCs w:val="22"/>
              </w:rPr>
              <w:t>M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BE5B25">
              <w:rPr>
                <w:rFonts w:ascii="Arial" w:hAnsi="Arial" w:cs="Arial"/>
                <w:sz w:val="22"/>
                <w:szCs w:val="22"/>
              </w:rPr>
              <w:t>, Tanner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 M</w:t>
            </w:r>
            <w:r w:rsidR="00550B75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BE5B25">
              <w:rPr>
                <w:rFonts w:ascii="Arial" w:hAnsi="Arial" w:cs="Arial"/>
                <w:sz w:val="22"/>
                <w:szCs w:val="22"/>
              </w:rPr>
              <w:t>A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BE5B25">
              <w:rPr>
                <w:rFonts w:ascii="Arial" w:hAnsi="Arial" w:cs="Arial"/>
                <w:sz w:val="22"/>
                <w:szCs w:val="22"/>
              </w:rPr>
              <w:t>, Patel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 J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BE5B25">
              <w:rPr>
                <w:rFonts w:ascii="Arial" w:hAnsi="Arial" w:cs="Arial"/>
                <w:sz w:val="22"/>
                <w:szCs w:val="22"/>
              </w:rPr>
              <w:t>, Wu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 D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BE5B25">
              <w:rPr>
                <w:rFonts w:ascii="Arial" w:hAnsi="Arial" w:cs="Arial"/>
                <w:sz w:val="22"/>
                <w:szCs w:val="22"/>
              </w:rPr>
              <w:t>, Taylor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 J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BE5B25">
              <w:rPr>
                <w:rFonts w:ascii="Arial" w:hAnsi="Arial" w:cs="Arial"/>
                <w:sz w:val="22"/>
                <w:szCs w:val="22"/>
              </w:rPr>
              <w:t>, Westwood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 M</w:t>
            </w:r>
            <w:r w:rsidR="00550B75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BE5B25">
              <w:rPr>
                <w:rFonts w:ascii="Arial" w:hAnsi="Arial" w:cs="Arial"/>
                <w:sz w:val="22"/>
                <w:szCs w:val="22"/>
              </w:rPr>
              <w:t>A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BE5B25">
              <w:rPr>
                <w:rFonts w:ascii="Arial" w:hAnsi="Arial" w:cs="Arial"/>
                <w:sz w:val="22"/>
                <w:szCs w:val="22"/>
              </w:rPr>
              <w:t>, Anderson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 L</w:t>
            </w:r>
            <w:r w:rsidR="00550B75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BE5B25">
              <w:rPr>
                <w:rFonts w:ascii="Arial" w:hAnsi="Arial" w:cs="Arial"/>
                <w:sz w:val="22"/>
                <w:szCs w:val="22"/>
              </w:rPr>
              <w:t>J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50B75">
              <w:rPr>
                <w:rFonts w:ascii="Arial" w:hAnsi="Arial" w:cs="Arial"/>
                <w:sz w:val="22"/>
                <w:szCs w:val="22"/>
              </w:rPr>
              <w:t xml:space="preserve">&amp; </w:t>
            </w:r>
            <w:r w:rsidRPr="00BE5B25">
              <w:rPr>
                <w:rFonts w:ascii="Arial" w:hAnsi="Arial" w:cs="Arial"/>
                <w:sz w:val="22"/>
                <w:szCs w:val="22"/>
              </w:rPr>
              <w:t>Pennell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 D</w:t>
            </w:r>
            <w:r w:rsidR="00550B75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BE5B25">
              <w:rPr>
                <w:rFonts w:ascii="Arial" w:hAnsi="Arial" w:cs="Arial"/>
                <w:sz w:val="22"/>
                <w:szCs w:val="22"/>
              </w:rPr>
              <w:t>J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1F7388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</w:t>
            </w:r>
            <w:r w:rsidR="00BE5B25" w:rsidRPr="00BE5B25">
              <w:rPr>
                <w:rFonts w:ascii="Arial" w:hAnsi="Arial" w:cs="Arial"/>
                <w:sz w:val="22"/>
                <w:szCs w:val="22"/>
              </w:rPr>
              <w:t>(</w:t>
            </w:r>
            <w:r w:rsidRPr="00BE5B25">
              <w:rPr>
                <w:rFonts w:ascii="Arial" w:hAnsi="Arial" w:cs="Arial"/>
                <w:sz w:val="22"/>
                <w:szCs w:val="22"/>
              </w:rPr>
              <w:t>2009</w:t>
            </w:r>
            <w:r w:rsidR="00BE5B25" w:rsidRPr="00BE5B25">
              <w:rPr>
                <w:rFonts w:ascii="Arial" w:hAnsi="Arial" w:cs="Arial"/>
                <w:sz w:val="22"/>
                <w:szCs w:val="22"/>
              </w:rPr>
              <w:t>)</w:t>
            </w:r>
            <w:r w:rsidR="00550B75">
              <w:rPr>
                <w:rFonts w:ascii="Arial" w:hAnsi="Arial" w:cs="Arial"/>
                <w:sz w:val="22"/>
                <w:szCs w:val="22"/>
              </w:rPr>
              <w:t>.</w:t>
            </w:r>
            <w:r w:rsidRPr="001F7388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</w:t>
            </w:r>
            <w:r w:rsidR="00BE5B25" w:rsidRPr="001F7388">
              <w:rPr>
                <w:rFonts w:ascii="Arial" w:hAnsi="Arial" w:cs="Arial"/>
                <w:sz w:val="22"/>
                <w:szCs w:val="22"/>
              </w:rPr>
              <w:t>Cardiac T2* magnetic resonance for prediction of cardiac complications in thalassemia major.</w:t>
            </w:r>
            <w:r w:rsidR="00BE5B2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E5B25" w:rsidRPr="001F7388">
              <w:rPr>
                <w:rFonts w:ascii="Arial" w:hAnsi="Arial" w:cs="Arial"/>
                <w:i/>
                <w:iCs/>
                <w:sz w:val="22"/>
                <w:szCs w:val="22"/>
              </w:rPr>
              <w:t>Circulation</w:t>
            </w:r>
            <w:r w:rsidR="00BE5B25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, </w:t>
            </w:r>
            <w:r w:rsidRPr="001F7388">
              <w:rPr>
                <w:rFonts w:ascii="Arial" w:hAnsi="Arial" w:cs="Arial"/>
                <w:i/>
                <w:iCs/>
                <w:sz w:val="22"/>
                <w:szCs w:val="22"/>
              </w:rPr>
              <w:t>120</w:t>
            </w:r>
            <w:r w:rsidRPr="00BE5B25">
              <w:rPr>
                <w:rFonts w:ascii="Arial" w:hAnsi="Arial" w:cs="Arial"/>
                <w:sz w:val="22"/>
                <w:szCs w:val="22"/>
              </w:rPr>
              <w:t>(20)</w:t>
            </w:r>
            <w:r w:rsidR="00550B75">
              <w:rPr>
                <w:rFonts w:ascii="Arial" w:hAnsi="Arial" w:cs="Arial"/>
                <w:sz w:val="22"/>
                <w:szCs w:val="22"/>
              </w:rPr>
              <w:t>,</w:t>
            </w:r>
            <w:r w:rsidRPr="00BE5B25">
              <w:rPr>
                <w:rFonts w:ascii="Arial" w:hAnsi="Arial" w:cs="Arial"/>
                <w:sz w:val="22"/>
                <w:szCs w:val="22"/>
              </w:rPr>
              <w:t>1961</w:t>
            </w:r>
            <w:r w:rsidR="00550B75">
              <w:rPr>
                <w:rFonts w:ascii="Arial" w:hAnsi="Arial" w:cs="Arial"/>
                <w:sz w:val="22"/>
                <w:szCs w:val="22"/>
              </w:rPr>
              <w:t>–196</w:t>
            </w:r>
            <w:r w:rsidRPr="00BE5B25">
              <w:rPr>
                <w:rFonts w:ascii="Arial" w:hAnsi="Arial" w:cs="Arial"/>
                <w:sz w:val="22"/>
                <w:szCs w:val="22"/>
              </w:rPr>
              <w:t>8.</w:t>
            </w:r>
          </w:p>
          <w:p w14:paraId="7579BE06" w14:textId="77777777" w:rsidR="00550B75" w:rsidRPr="001F7388" w:rsidRDefault="00550B75" w:rsidP="00550B75">
            <w:pPr>
              <w:ind w:left="360"/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5A7BE975" w14:textId="6BDA0BF2" w:rsidR="00550B75" w:rsidRPr="001F7388" w:rsidRDefault="00550B75" w:rsidP="00550B75">
            <w:pPr>
              <w:contextualSpacing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BE5B25">
              <w:rPr>
                <w:rFonts w:ascii="Arial" w:hAnsi="Arial" w:cs="Arial"/>
                <w:sz w:val="22"/>
                <w:szCs w:val="22"/>
              </w:rPr>
              <w:t>Westwood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 M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550B75">
              <w:rPr>
                <w:rFonts w:ascii="Arial" w:hAnsi="Arial" w:cs="Arial"/>
                <w:sz w:val="22"/>
                <w:szCs w:val="22"/>
              </w:rPr>
              <w:t>Anderson</w:t>
            </w:r>
            <w:r>
              <w:rPr>
                <w:rFonts w:ascii="Arial" w:hAnsi="Arial" w:cs="Arial"/>
                <w:sz w:val="22"/>
                <w:szCs w:val="22"/>
              </w:rPr>
              <w:t>, L. J.</w:t>
            </w:r>
            <w:r w:rsidRPr="00550B75">
              <w:rPr>
                <w:rFonts w:ascii="Arial" w:hAnsi="Arial" w:cs="Arial"/>
                <w:sz w:val="22"/>
                <w:szCs w:val="22"/>
              </w:rPr>
              <w:t xml:space="preserve">, Firmin, </w:t>
            </w:r>
            <w:r>
              <w:rPr>
                <w:rFonts w:ascii="Arial" w:hAnsi="Arial" w:cs="Arial"/>
                <w:sz w:val="22"/>
                <w:szCs w:val="22"/>
              </w:rPr>
              <w:t>D. N.,</w:t>
            </w:r>
            <w:r w:rsidRPr="00550B75">
              <w:rPr>
                <w:rFonts w:ascii="Arial" w:hAnsi="Arial" w:cs="Arial"/>
                <w:sz w:val="22"/>
                <w:szCs w:val="22"/>
              </w:rPr>
              <w:t xml:space="preserve"> Gatehouse, </w:t>
            </w:r>
            <w:r>
              <w:rPr>
                <w:rFonts w:ascii="Arial" w:hAnsi="Arial" w:cs="Arial"/>
                <w:sz w:val="22"/>
                <w:szCs w:val="22"/>
              </w:rPr>
              <w:t>P. D., C</w:t>
            </w:r>
            <w:r w:rsidRPr="00550B75">
              <w:rPr>
                <w:rFonts w:ascii="Arial" w:hAnsi="Arial" w:cs="Arial"/>
                <w:sz w:val="22"/>
                <w:szCs w:val="22"/>
              </w:rPr>
              <w:t xml:space="preserve">harrier, </w:t>
            </w:r>
            <w:r>
              <w:rPr>
                <w:rFonts w:ascii="Arial" w:hAnsi="Arial" w:cs="Arial"/>
                <w:sz w:val="22"/>
                <w:szCs w:val="22"/>
              </w:rPr>
              <w:t xml:space="preserve">C. C. , </w:t>
            </w:r>
            <w:r w:rsidRPr="00550B75">
              <w:rPr>
                <w:rFonts w:ascii="Arial" w:hAnsi="Arial" w:cs="Arial"/>
                <w:sz w:val="22"/>
                <w:szCs w:val="22"/>
              </w:rPr>
              <w:t>Wonke,</w:t>
            </w:r>
            <w:r>
              <w:rPr>
                <w:rFonts w:ascii="Arial" w:hAnsi="Arial" w:cs="Arial"/>
                <w:sz w:val="22"/>
                <w:szCs w:val="22"/>
              </w:rPr>
              <w:t xml:space="preserve"> B.,</w:t>
            </w:r>
            <w:r w:rsidRPr="00550B75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&amp; </w:t>
            </w:r>
            <w:r w:rsidRPr="00550B75">
              <w:rPr>
                <w:rFonts w:ascii="Arial" w:hAnsi="Arial" w:cs="Arial"/>
                <w:sz w:val="22"/>
                <w:szCs w:val="22"/>
              </w:rPr>
              <w:t>Pennell</w:t>
            </w:r>
            <w:r>
              <w:rPr>
                <w:rFonts w:ascii="Arial" w:hAnsi="Arial" w:cs="Arial"/>
                <w:sz w:val="22"/>
                <w:szCs w:val="22"/>
              </w:rPr>
              <w:t>, D. J</w:t>
            </w:r>
            <w:r w:rsidRPr="00BE5B25">
              <w:rPr>
                <w:rFonts w:ascii="Arial" w:hAnsi="Arial" w:cs="Arial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BE5B25">
              <w:rPr>
                <w:rFonts w:ascii="Arial" w:hAnsi="Arial" w:cs="Arial"/>
                <w:sz w:val="22"/>
                <w:szCs w:val="22"/>
              </w:rPr>
              <w:t>2003</w:t>
            </w:r>
            <w:r>
              <w:rPr>
                <w:rFonts w:ascii="Arial" w:hAnsi="Arial" w:cs="Arial"/>
                <w:sz w:val="22"/>
                <w:szCs w:val="22"/>
              </w:rPr>
              <w:t xml:space="preserve">). </w:t>
            </w:r>
            <w:r w:rsidRPr="00BE5B25">
              <w:rPr>
                <w:rFonts w:ascii="Arial" w:hAnsi="Arial" w:cs="Arial"/>
                <w:sz w:val="22"/>
                <w:szCs w:val="22"/>
              </w:rPr>
              <w:t>A single breath-hold multiecho T2* cardiovascular magnetic resonance technique for diagnosis of myocardial iron overload.</w:t>
            </w:r>
            <w:r w:rsidRPr="001F7388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J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>ournal of</w:t>
            </w:r>
            <w:r w:rsidRPr="001F7388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Magn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>etic</w:t>
            </w:r>
            <w:r w:rsidRPr="001F7388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Reson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>ance</w:t>
            </w:r>
            <w:r w:rsidRPr="001F7388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Imaging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, </w:t>
            </w:r>
            <w:r w:rsidRPr="001F7388">
              <w:rPr>
                <w:rFonts w:ascii="Arial" w:hAnsi="Arial" w:cs="Arial"/>
                <w:i/>
                <w:iCs/>
                <w:sz w:val="22"/>
                <w:szCs w:val="22"/>
              </w:rPr>
              <w:t>18</w:t>
            </w:r>
            <w:r w:rsidRPr="006274C1">
              <w:rPr>
                <w:rFonts w:ascii="Arial" w:hAnsi="Arial" w:cs="Arial"/>
                <w:sz w:val="22"/>
                <w:szCs w:val="22"/>
              </w:rPr>
              <w:t>(1):33</w:t>
            </w:r>
            <w:r w:rsidR="006274C1" w:rsidRPr="006274C1">
              <w:rPr>
                <w:rFonts w:ascii="Arial" w:hAnsi="Arial" w:cs="Arial"/>
                <w:sz w:val="22"/>
                <w:szCs w:val="22"/>
              </w:rPr>
              <w:t>–3</w:t>
            </w:r>
            <w:r w:rsidRPr="006274C1">
              <w:rPr>
                <w:rFonts w:ascii="Arial" w:hAnsi="Arial" w:cs="Arial"/>
                <w:sz w:val="22"/>
                <w:szCs w:val="22"/>
              </w:rPr>
              <w:t>9.</w:t>
            </w:r>
          </w:p>
          <w:p w14:paraId="5877B914" w14:textId="5A0DB321" w:rsidR="00DD655E" w:rsidRPr="00722701" w:rsidRDefault="00DD655E" w:rsidP="00DD655E">
            <w:pPr>
              <w:shd w:val="clear" w:color="auto" w:fill="FFFFFF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B5C8ED7" w14:textId="77777777" w:rsidR="003F496E" w:rsidRDefault="003F496E" w:rsidP="00C155D7">
      <w:pPr>
        <w:contextualSpacing/>
      </w:pPr>
    </w:p>
    <w:sectPr w:rsidR="003F496E" w:rsidSect="00C37848">
      <w:headerReference w:type="default" r:id="rId7"/>
      <w:footerReference w:type="default" r:id="rId8"/>
      <w:pgSz w:w="12240" w:h="15840" w:code="1"/>
      <w:pgMar w:top="720" w:right="1296" w:bottom="1152" w:left="1296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FB2E2" w14:textId="77777777" w:rsidR="00B6334E" w:rsidRDefault="00B6334E">
      <w:r>
        <w:separator/>
      </w:r>
    </w:p>
  </w:endnote>
  <w:endnote w:type="continuationSeparator" w:id="0">
    <w:p w14:paraId="47A98447" w14:textId="77777777" w:rsidR="00B6334E" w:rsidRDefault="00B633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826E3" w14:textId="77777777" w:rsidR="00953E6F" w:rsidRDefault="00953E6F" w:rsidP="006E61F9">
    <w:pPr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PhenX Toolkit Supplemental Information</w:t>
    </w:r>
  </w:p>
  <w:p w14:paraId="0868BEE4" w14:textId="73A2BED7" w:rsidR="00A93B52" w:rsidRDefault="00391F25" w:rsidP="006E61F9">
    <w:pPr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Myocardia Iron Estimation Using T2* M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D8A57" w14:textId="77777777" w:rsidR="00B6334E" w:rsidRDefault="00B6334E">
      <w:r>
        <w:separator/>
      </w:r>
    </w:p>
  </w:footnote>
  <w:footnote w:type="continuationSeparator" w:id="0">
    <w:p w14:paraId="52D4ADA0" w14:textId="77777777" w:rsidR="00B6334E" w:rsidRDefault="00B633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018CE" w14:textId="77777777" w:rsidR="00953E6F" w:rsidRDefault="00953E6F" w:rsidP="006E61F9">
    <w:pPr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PhenX Toolkit Supplemental Informa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</w:p>
  <w:p w14:paraId="418441D8" w14:textId="3AB77FE2" w:rsidR="00733C41" w:rsidRDefault="00733C41" w:rsidP="00733C41">
    <w:pPr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Domain: </w:t>
    </w:r>
    <w:r w:rsidR="00391F25">
      <w:rPr>
        <w:rFonts w:ascii="Arial" w:hAnsi="Arial" w:cs="Arial"/>
        <w:b/>
        <w:sz w:val="20"/>
        <w:szCs w:val="20"/>
      </w:rPr>
      <w:t>Sickle Cell Disease Curative Therapies</w:t>
    </w:r>
  </w:p>
  <w:p w14:paraId="09DEDF5B" w14:textId="77777777" w:rsidR="00733C41" w:rsidRDefault="00733C41" w:rsidP="001902F9">
    <w:pPr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Release Date:</w:t>
    </w:r>
    <w:r>
      <w:rPr>
        <w:rFonts w:ascii="Arial" w:hAnsi="Arial" w:cs="Arial"/>
        <w:b/>
        <w:sz w:val="20"/>
        <w:szCs w:val="20"/>
      </w:rPr>
      <w:tab/>
    </w:r>
  </w:p>
  <w:p w14:paraId="462B4F0B" w14:textId="6615CFFE" w:rsidR="00953E6F" w:rsidRPr="006E61F9" w:rsidRDefault="00391F25" w:rsidP="006E61F9">
    <w:pPr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>Myocardia Iron Estimation Using T2* MRI</w:t>
    </w:r>
    <w:r w:rsidR="00953E6F" w:rsidRPr="006E61F9">
      <w:rPr>
        <w:rFonts w:ascii="Arial" w:hAnsi="Arial" w:cs="Arial"/>
        <w:b/>
        <w:sz w:val="20"/>
        <w:szCs w:val="20"/>
      </w:rPr>
      <w:tab/>
    </w:r>
    <w:r w:rsidR="00953E6F" w:rsidRPr="006E61F9">
      <w:rPr>
        <w:rFonts w:ascii="Arial" w:hAnsi="Arial" w:cs="Arial"/>
        <w:b/>
        <w:sz w:val="20"/>
        <w:szCs w:val="20"/>
      </w:rPr>
      <w:tab/>
    </w:r>
    <w:r w:rsidR="00953E6F" w:rsidRPr="006E61F9">
      <w:rPr>
        <w:rFonts w:ascii="Arial" w:hAnsi="Arial" w:cs="Arial"/>
        <w:b/>
        <w:sz w:val="20"/>
        <w:szCs w:val="20"/>
      </w:rPr>
      <w:tab/>
    </w:r>
    <w:r w:rsidR="00953E6F" w:rsidRPr="006E61F9">
      <w:rPr>
        <w:rFonts w:ascii="Arial" w:hAnsi="Arial" w:cs="Arial"/>
        <w:b/>
        <w:sz w:val="20"/>
        <w:szCs w:val="20"/>
      </w:rPr>
      <w:tab/>
    </w:r>
  </w:p>
  <w:p w14:paraId="0684408D" w14:textId="77777777" w:rsidR="00953E6F" w:rsidRDefault="00953E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54C2"/>
    <w:multiLevelType w:val="hybridMultilevel"/>
    <w:tmpl w:val="55169A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14FEC"/>
    <w:multiLevelType w:val="hybridMultilevel"/>
    <w:tmpl w:val="CD7EDC92"/>
    <w:lvl w:ilvl="0" w:tplc="04090001">
      <w:start w:val="1"/>
      <w:numFmt w:val="bullet"/>
      <w:lvlText w:val=""/>
      <w:lvlJc w:val="left"/>
      <w:pPr>
        <w:ind w:left="9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6" w:hanging="360"/>
      </w:pPr>
      <w:rPr>
        <w:rFonts w:ascii="Wingdings" w:hAnsi="Wingdings" w:hint="default"/>
      </w:rPr>
    </w:lvl>
  </w:abstractNum>
  <w:abstractNum w:abstractNumId="2" w15:restartNumberingAfterBreak="0">
    <w:nsid w:val="12602EE9"/>
    <w:multiLevelType w:val="hybridMultilevel"/>
    <w:tmpl w:val="DAC2DB1E"/>
    <w:lvl w:ilvl="0" w:tplc="9E0E2C6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B087D33"/>
    <w:multiLevelType w:val="hybridMultilevel"/>
    <w:tmpl w:val="91CA99F2"/>
    <w:lvl w:ilvl="0" w:tplc="7C7AB7E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C3B117A"/>
    <w:multiLevelType w:val="hybridMultilevel"/>
    <w:tmpl w:val="480E9E7E"/>
    <w:lvl w:ilvl="0" w:tplc="E8E679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4F892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E202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6F4E5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9858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E287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5C29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3293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80AB0C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E319BD"/>
    <w:multiLevelType w:val="hybridMultilevel"/>
    <w:tmpl w:val="16260F74"/>
    <w:lvl w:ilvl="0" w:tplc="40BAA7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B2090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2294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DC23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506A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F4E76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8ACDD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2E625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4109D0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F814071"/>
    <w:multiLevelType w:val="hybridMultilevel"/>
    <w:tmpl w:val="EBA23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E1378A"/>
    <w:multiLevelType w:val="hybridMultilevel"/>
    <w:tmpl w:val="CF84BB74"/>
    <w:lvl w:ilvl="0" w:tplc="4BFEA8CE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</w:abstractNum>
  <w:abstractNum w:abstractNumId="8" w15:restartNumberingAfterBreak="0">
    <w:nsid w:val="7C790B8F"/>
    <w:multiLevelType w:val="hybridMultilevel"/>
    <w:tmpl w:val="A4F4B130"/>
    <w:lvl w:ilvl="0" w:tplc="66320596">
      <w:start w:val="1"/>
      <w:numFmt w:val="bullet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2"/>
  </w:num>
  <w:num w:numId="4">
    <w:abstractNumId w:val="0"/>
  </w:num>
  <w:num w:numId="5">
    <w:abstractNumId w:val="7"/>
  </w:num>
  <w:num w:numId="6">
    <w:abstractNumId w:val="6"/>
  </w:num>
  <w:num w:numId="7">
    <w:abstractNumId w:val="1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tjSwAGJDY3MjQyUdpeDU4uLM/DyQAqNaAGV54nQsAAAA"/>
  </w:docVars>
  <w:rsids>
    <w:rsidRoot w:val="00C20E03"/>
    <w:rsid w:val="0000234E"/>
    <w:rsid w:val="0000371A"/>
    <w:rsid w:val="00012AE8"/>
    <w:rsid w:val="00022213"/>
    <w:rsid w:val="00022357"/>
    <w:rsid w:val="00027BF8"/>
    <w:rsid w:val="00027F50"/>
    <w:rsid w:val="00034A43"/>
    <w:rsid w:val="00035143"/>
    <w:rsid w:val="00036636"/>
    <w:rsid w:val="0003706C"/>
    <w:rsid w:val="00041101"/>
    <w:rsid w:val="000449BC"/>
    <w:rsid w:val="000454A2"/>
    <w:rsid w:val="000521A6"/>
    <w:rsid w:val="00054254"/>
    <w:rsid w:val="00055008"/>
    <w:rsid w:val="00073724"/>
    <w:rsid w:val="000753CA"/>
    <w:rsid w:val="000757B2"/>
    <w:rsid w:val="0007610D"/>
    <w:rsid w:val="0007791C"/>
    <w:rsid w:val="00086B33"/>
    <w:rsid w:val="000908D3"/>
    <w:rsid w:val="000913FF"/>
    <w:rsid w:val="00091B07"/>
    <w:rsid w:val="000948ED"/>
    <w:rsid w:val="000A64F2"/>
    <w:rsid w:val="000C4564"/>
    <w:rsid w:val="000D0F67"/>
    <w:rsid w:val="000D37EF"/>
    <w:rsid w:val="000E32B2"/>
    <w:rsid w:val="000F6FE6"/>
    <w:rsid w:val="00117985"/>
    <w:rsid w:val="00120BDC"/>
    <w:rsid w:val="00127C66"/>
    <w:rsid w:val="001362C0"/>
    <w:rsid w:val="00145CDB"/>
    <w:rsid w:val="0015058C"/>
    <w:rsid w:val="0015097C"/>
    <w:rsid w:val="00152E56"/>
    <w:rsid w:val="00163231"/>
    <w:rsid w:val="00166E2A"/>
    <w:rsid w:val="00172E1C"/>
    <w:rsid w:val="0017784A"/>
    <w:rsid w:val="00183973"/>
    <w:rsid w:val="001902F9"/>
    <w:rsid w:val="00196D1F"/>
    <w:rsid w:val="001A2D35"/>
    <w:rsid w:val="001A419B"/>
    <w:rsid w:val="001B09DA"/>
    <w:rsid w:val="001B0B9D"/>
    <w:rsid w:val="001B0CA5"/>
    <w:rsid w:val="001B419D"/>
    <w:rsid w:val="001B73D0"/>
    <w:rsid w:val="001C7AF5"/>
    <w:rsid w:val="001D2DF4"/>
    <w:rsid w:val="001D3952"/>
    <w:rsid w:val="001D6184"/>
    <w:rsid w:val="001E09FF"/>
    <w:rsid w:val="001E36C0"/>
    <w:rsid w:val="001F6043"/>
    <w:rsid w:val="001F69B9"/>
    <w:rsid w:val="001F7388"/>
    <w:rsid w:val="00202C57"/>
    <w:rsid w:val="00214DD1"/>
    <w:rsid w:val="00223B1F"/>
    <w:rsid w:val="00252180"/>
    <w:rsid w:val="00253013"/>
    <w:rsid w:val="00253655"/>
    <w:rsid w:val="00254644"/>
    <w:rsid w:val="002611D8"/>
    <w:rsid w:val="00262A7E"/>
    <w:rsid w:val="00267FEC"/>
    <w:rsid w:val="00273682"/>
    <w:rsid w:val="00275CD2"/>
    <w:rsid w:val="002806C3"/>
    <w:rsid w:val="00280A6F"/>
    <w:rsid w:val="00280FDC"/>
    <w:rsid w:val="00282E2F"/>
    <w:rsid w:val="00283D7C"/>
    <w:rsid w:val="00285B36"/>
    <w:rsid w:val="0029042F"/>
    <w:rsid w:val="00292A73"/>
    <w:rsid w:val="002B2A5B"/>
    <w:rsid w:val="002B2AC4"/>
    <w:rsid w:val="002B592B"/>
    <w:rsid w:val="002C076E"/>
    <w:rsid w:val="002C7EAF"/>
    <w:rsid w:val="002D786B"/>
    <w:rsid w:val="002E0B4A"/>
    <w:rsid w:val="002E6D16"/>
    <w:rsid w:val="0030486B"/>
    <w:rsid w:val="003071EB"/>
    <w:rsid w:val="003113E2"/>
    <w:rsid w:val="0032473F"/>
    <w:rsid w:val="00332DD4"/>
    <w:rsid w:val="003332F5"/>
    <w:rsid w:val="00343BA0"/>
    <w:rsid w:val="0034758A"/>
    <w:rsid w:val="003527D9"/>
    <w:rsid w:val="00360B03"/>
    <w:rsid w:val="0036123A"/>
    <w:rsid w:val="0036273F"/>
    <w:rsid w:val="00365DAA"/>
    <w:rsid w:val="00366447"/>
    <w:rsid w:val="0037033A"/>
    <w:rsid w:val="00371848"/>
    <w:rsid w:val="00372919"/>
    <w:rsid w:val="00374F77"/>
    <w:rsid w:val="0037545E"/>
    <w:rsid w:val="00376052"/>
    <w:rsid w:val="00376CF0"/>
    <w:rsid w:val="00380121"/>
    <w:rsid w:val="00385778"/>
    <w:rsid w:val="003876F1"/>
    <w:rsid w:val="00390376"/>
    <w:rsid w:val="00391291"/>
    <w:rsid w:val="00391F25"/>
    <w:rsid w:val="0039407C"/>
    <w:rsid w:val="003A193B"/>
    <w:rsid w:val="003A413D"/>
    <w:rsid w:val="003A65BD"/>
    <w:rsid w:val="003C1872"/>
    <w:rsid w:val="003C71A4"/>
    <w:rsid w:val="003C71FE"/>
    <w:rsid w:val="003C7C18"/>
    <w:rsid w:val="003D42CE"/>
    <w:rsid w:val="003D7D49"/>
    <w:rsid w:val="003E28A8"/>
    <w:rsid w:val="003E39A5"/>
    <w:rsid w:val="003E3DEB"/>
    <w:rsid w:val="003E65E5"/>
    <w:rsid w:val="003F2C92"/>
    <w:rsid w:val="003F4091"/>
    <w:rsid w:val="003F42D5"/>
    <w:rsid w:val="003F4866"/>
    <w:rsid w:val="003F496E"/>
    <w:rsid w:val="004028E0"/>
    <w:rsid w:val="00402E79"/>
    <w:rsid w:val="00406CE7"/>
    <w:rsid w:val="00410802"/>
    <w:rsid w:val="0041178E"/>
    <w:rsid w:val="004252BF"/>
    <w:rsid w:val="004376E8"/>
    <w:rsid w:val="004379D7"/>
    <w:rsid w:val="004448DC"/>
    <w:rsid w:val="00446827"/>
    <w:rsid w:val="00452D43"/>
    <w:rsid w:val="00461798"/>
    <w:rsid w:val="0046535B"/>
    <w:rsid w:val="00471B3C"/>
    <w:rsid w:val="00471ED4"/>
    <w:rsid w:val="00473109"/>
    <w:rsid w:val="00483B1D"/>
    <w:rsid w:val="00490CE7"/>
    <w:rsid w:val="00494A0F"/>
    <w:rsid w:val="004970EE"/>
    <w:rsid w:val="004B2D7C"/>
    <w:rsid w:val="004B31B6"/>
    <w:rsid w:val="004B7246"/>
    <w:rsid w:val="004C1B25"/>
    <w:rsid w:val="004C4128"/>
    <w:rsid w:val="004C4759"/>
    <w:rsid w:val="004C498C"/>
    <w:rsid w:val="004C74EF"/>
    <w:rsid w:val="004D4226"/>
    <w:rsid w:val="004D424D"/>
    <w:rsid w:val="004D4B70"/>
    <w:rsid w:val="004D5B7A"/>
    <w:rsid w:val="004E009F"/>
    <w:rsid w:val="004E15AC"/>
    <w:rsid w:val="004E31B3"/>
    <w:rsid w:val="004E50F3"/>
    <w:rsid w:val="004F375D"/>
    <w:rsid w:val="004F3897"/>
    <w:rsid w:val="005043E3"/>
    <w:rsid w:val="00504910"/>
    <w:rsid w:val="00505DA2"/>
    <w:rsid w:val="005127A0"/>
    <w:rsid w:val="0051386F"/>
    <w:rsid w:val="00516EDC"/>
    <w:rsid w:val="00525119"/>
    <w:rsid w:val="00526E17"/>
    <w:rsid w:val="005332E6"/>
    <w:rsid w:val="00535BF6"/>
    <w:rsid w:val="00540DA0"/>
    <w:rsid w:val="00546F71"/>
    <w:rsid w:val="0054715E"/>
    <w:rsid w:val="00550B75"/>
    <w:rsid w:val="00551D0D"/>
    <w:rsid w:val="0055215F"/>
    <w:rsid w:val="0055372A"/>
    <w:rsid w:val="00553CB2"/>
    <w:rsid w:val="00563576"/>
    <w:rsid w:val="005646B4"/>
    <w:rsid w:val="0056792D"/>
    <w:rsid w:val="00570018"/>
    <w:rsid w:val="0057674A"/>
    <w:rsid w:val="00580FD1"/>
    <w:rsid w:val="005853DF"/>
    <w:rsid w:val="00591DB5"/>
    <w:rsid w:val="005930AD"/>
    <w:rsid w:val="00593614"/>
    <w:rsid w:val="005A2CB0"/>
    <w:rsid w:val="005A32A6"/>
    <w:rsid w:val="005A387F"/>
    <w:rsid w:val="005A47DD"/>
    <w:rsid w:val="005B7525"/>
    <w:rsid w:val="005C0225"/>
    <w:rsid w:val="005C33FC"/>
    <w:rsid w:val="005D0F28"/>
    <w:rsid w:val="005D42F5"/>
    <w:rsid w:val="005E3096"/>
    <w:rsid w:val="005E3839"/>
    <w:rsid w:val="005F0891"/>
    <w:rsid w:val="005F6081"/>
    <w:rsid w:val="00612017"/>
    <w:rsid w:val="00612896"/>
    <w:rsid w:val="0061352F"/>
    <w:rsid w:val="006231FE"/>
    <w:rsid w:val="006274C1"/>
    <w:rsid w:val="0063063B"/>
    <w:rsid w:val="00632CD9"/>
    <w:rsid w:val="006449C8"/>
    <w:rsid w:val="00655353"/>
    <w:rsid w:val="00681CC3"/>
    <w:rsid w:val="00682081"/>
    <w:rsid w:val="00683C2B"/>
    <w:rsid w:val="006847BB"/>
    <w:rsid w:val="006902DF"/>
    <w:rsid w:val="006913E9"/>
    <w:rsid w:val="006921AD"/>
    <w:rsid w:val="00696AC7"/>
    <w:rsid w:val="006A2407"/>
    <w:rsid w:val="006A3903"/>
    <w:rsid w:val="006A7C2D"/>
    <w:rsid w:val="006B0544"/>
    <w:rsid w:val="006B1B8C"/>
    <w:rsid w:val="006C41DD"/>
    <w:rsid w:val="006C54E7"/>
    <w:rsid w:val="006D058F"/>
    <w:rsid w:val="006D0622"/>
    <w:rsid w:val="006E15C0"/>
    <w:rsid w:val="006E1D3F"/>
    <w:rsid w:val="006E605E"/>
    <w:rsid w:val="006E61F9"/>
    <w:rsid w:val="006F2E33"/>
    <w:rsid w:val="006F3596"/>
    <w:rsid w:val="006F4ED9"/>
    <w:rsid w:val="006F580B"/>
    <w:rsid w:val="006F77AD"/>
    <w:rsid w:val="00700BE9"/>
    <w:rsid w:val="00702FB1"/>
    <w:rsid w:val="0070516E"/>
    <w:rsid w:val="00716FF6"/>
    <w:rsid w:val="007234C6"/>
    <w:rsid w:val="00727338"/>
    <w:rsid w:val="0073089F"/>
    <w:rsid w:val="00733C41"/>
    <w:rsid w:val="0073482F"/>
    <w:rsid w:val="00736235"/>
    <w:rsid w:val="00745268"/>
    <w:rsid w:val="007465A6"/>
    <w:rsid w:val="00752C0E"/>
    <w:rsid w:val="007532A7"/>
    <w:rsid w:val="0075506E"/>
    <w:rsid w:val="00756B1C"/>
    <w:rsid w:val="007615F3"/>
    <w:rsid w:val="007626E8"/>
    <w:rsid w:val="00770D49"/>
    <w:rsid w:val="00775860"/>
    <w:rsid w:val="00783CC5"/>
    <w:rsid w:val="0078620D"/>
    <w:rsid w:val="00790231"/>
    <w:rsid w:val="00791701"/>
    <w:rsid w:val="00793F0B"/>
    <w:rsid w:val="0079426A"/>
    <w:rsid w:val="00797FE3"/>
    <w:rsid w:val="007A41FB"/>
    <w:rsid w:val="007B01FF"/>
    <w:rsid w:val="007B0A2A"/>
    <w:rsid w:val="007B2F3D"/>
    <w:rsid w:val="007B6042"/>
    <w:rsid w:val="007B6CDB"/>
    <w:rsid w:val="007C044C"/>
    <w:rsid w:val="007D0454"/>
    <w:rsid w:val="007D3C68"/>
    <w:rsid w:val="007E34DC"/>
    <w:rsid w:val="007E66A4"/>
    <w:rsid w:val="007F156F"/>
    <w:rsid w:val="007F263E"/>
    <w:rsid w:val="007F3D7E"/>
    <w:rsid w:val="007F5D93"/>
    <w:rsid w:val="007F7390"/>
    <w:rsid w:val="00801EC3"/>
    <w:rsid w:val="00803777"/>
    <w:rsid w:val="008069B2"/>
    <w:rsid w:val="00812E69"/>
    <w:rsid w:val="0081355F"/>
    <w:rsid w:val="00821DE7"/>
    <w:rsid w:val="00833727"/>
    <w:rsid w:val="008348A5"/>
    <w:rsid w:val="00835380"/>
    <w:rsid w:val="00843A7C"/>
    <w:rsid w:val="00846708"/>
    <w:rsid w:val="0085797D"/>
    <w:rsid w:val="00861B93"/>
    <w:rsid w:val="008656BD"/>
    <w:rsid w:val="008729AF"/>
    <w:rsid w:val="0087790C"/>
    <w:rsid w:val="00881323"/>
    <w:rsid w:val="00882A14"/>
    <w:rsid w:val="00884765"/>
    <w:rsid w:val="008B271F"/>
    <w:rsid w:val="008B4EA6"/>
    <w:rsid w:val="008B558B"/>
    <w:rsid w:val="008B7F05"/>
    <w:rsid w:val="008C5FC6"/>
    <w:rsid w:val="008F1359"/>
    <w:rsid w:val="008F2508"/>
    <w:rsid w:val="009159B1"/>
    <w:rsid w:val="00923397"/>
    <w:rsid w:val="0093276B"/>
    <w:rsid w:val="0093669A"/>
    <w:rsid w:val="00953E6F"/>
    <w:rsid w:val="00972155"/>
    <w:rsid w:val="009724D2"/>
    <w:rsid w:val="00976799"/>
    <w:rsid w:val="009803A2"/>
    <w:rsid w:val="009820AE"/>
    <w:rsid w:val="0098406B"/>
    <w:rsid w:val="009874F7"/>
    <w:rsid w:val="00991083"/>
    <w:rsid w:val="009A4377"/>
    <w:rsid w:val="009C21EF"/>
    <w:rsid w:val="009D0C95"/>
    <w:rsid w:val="009D6444"/>
    <w:rsid w:val="009E0457"/>
    <w:rsid w:val="009E31D9"/>
    <w:rsid w:val="009E55D3"/>
    <w:rsid w:val="009F02DD"/>
    <w:rsid w:val="009F4410"/>
    <w:rsid w:val="00A00242"/>
    <w:rsid w:val="00A060CC"/>
    <w:rsid w:val="00A122E5"/>
    <w:rsid w:val="00A14486"/>
    <w:rsid w:val="00A16697"/>
    <w:rsid w:val="00A22664"/>
    <w:rsid w:val="00A2730E"/>
    <w:rsid w:val="00A3465B"/>
    <w:rsid w:val="00A443C9"/>
    <w:rsid w:val="00A47807"/>
    <w:rsid w:val="00A538BD"/>
    <w:rsid w:val="00A56B27"/>
    <w:rsid w:val="00A62B19"/>
    <w:rsid w:val="00A676CF"/>
    <w:rsid w:val="00A76AB9"/>
    <w:rsid w:val="00A80426"/>
    <w:rsid w:val="00A9362C"/>
    <w:rsid w:val="00A93B52"/>
    <w:rsid w:val="00A94001"/>
    <w:rsid w:val="00A97EAC"/>
    <w:rsid w:val="00AA28AA"/>
    <w:rsid w:val="00AB15FA"/>
    <w:rsid w:val="00AB5DE3"/>
    <w:rsid w:val="00AC3AF0"/>
    <w:rsid w:val="00AC505B"/>
    <w:rsid w:val="00AC666E"/>
    <w:rsid w:val="00AD0120"/>
    <w:rsid w:val="00AE56EB"/>
    <w:rsid w:val="00B03D26"/>
    <w:rsid w:val="00B06F4B"/>
    <w:rsid w:val="00B12118"/>
    <w:rsid w:val="00B133BB"/>
    <w:rsid w:val="00B14698"/>
    <w:rsid w:val="00B175FE"/>
    <w:rsid w:val="00B23F98"/>
    <w:rsid w:val="00B33BCC"/>
    <w:rsid w:val="00B464AC"/>
    <w:rsid w:val="00B55D3E"/>
    <w:rsid w:val="00B5742E"/>
    <w:rsid w:val="00B6076F"/>
    <w:rsid w:val="00B6334E"/>
    <w:rsid w:val="00B66779"/>
    <w:rsid w:val="00B67BD3"/>
    <w:rsid w:val="00B7592A"/>
    <w:rsid w:val="00B75966"/>
    <w:rsid w:val="00B7773B"/>
    <w:rsid w:val="00B83777"/>
    <w:rsid w:val="00B84B0B"/>
    <w:rsid w:val="00B87AA2"/>
    <w:rsid w:val="00B94704"/>
    <w:rsid w:val="00BA085F"/>
    <w:rsid w:val="00BA11AC"/>
    <w:rsid w:val="00BA3E27"/>
    <w:rsid w:val="00BB563F"/>
    <w:rsid w:val="00BB7023"/>
    <w:rsid w:val="00BC6CD8"/>
    <w:rsid w:val="00BD0169"/>
    <w:rsid w:val="00BD49FE"/>
    <w:rsid w:val="00BD54D9"/>
    <w:rsid w:val="00BE5B25"/>
    <w:rsid w:val="00BF0642"/>
    <w:rsid w:val="00C0327B"/>
    <w:rsid w:val="00C1199F"/>
    <w:rsid w:val="00C12996"/>
    <w:rsid w:val="00C155D7"/>
    <w:rsid w:val="00C20E03"/>
    <w:rsid w:val="00C21B78"/>
    <w:rsid w:val="00C24E3A"/>
    <w:rsid w:val="00C37351"/>
    <w:rsid w:val="00C37848"/>
    <w:rsid w:val="00C41D6A"/>
    <w:rsid w:val="00C45485"/>
    <w:rsid w:val="00C46D10"/>
    <w:rsid w:val="00C47C72"/>
    <w:rsid w:val="00C521A3"/>
    <w:rsid w:val="00C52980"/>
    <w:rsid w:val="00C53D46"/>
    <w:rsid w:val="00C64BE2"/>
    <w:rsid w:val="00C713D5"/>
    <w:rsid w:val="00C76583"/>
    <w:rsid w:val="00C861B8"/>
    <w:rsid w:val="00C86E48"/>
    <w:rsid w:val="00C92890"/>
    <w:rsid w:val="00C93844"/>
    <w:rsid w:val="00C97D81"/>
    <w:rsid w:val="00CA0E0E"/>
    <w:rsid w:val="00CA7346"/>
    <w:rsid w:val="00CB345A"/>
    <w:rsid w:val="00CC0873"/>
    <w:rsid w:val="00CC47BE"/>
    <w:rsid w:val="00CC61AF"/>
    <w:rsid w:val="00CD77D5"/>
    <w:rsid w:val="00CE4EE7"/>
    <w:rsid w:val="00CE5C09"/>
    <w:rsid w:val="00D06D76"/>
    <w:rsid w:val="00D11D9B"/>
    <w:rsid w:val="00D53721"/>
    <w:rsid w:val="00D654B5"/>
    <w:rsid w:val="00D74497"/>
    <w:rsid w:val="00D92D7E"/>
    <w:rsid w:val="00DA3C7C"/>
    <w:rsid w:val="00DB1449"/>
    <w:rsid w:val="00DB5258"/>
    <w:rsid w:val="00DD3B2F"/>
    <w:rsid w:val="00DD414D"/>
    <w:rsid w:val="00DD510B"/>
    <w:rsid w:val="00DD655E"/>
    <w:rsid w:val="00DD67DF"/>
    <w:rsid w:val="00DE1DF8"/>
    <w:rsid w:val="00DE33F5"/>
    <w:rsid w:val="00DF66EE"/>
    <w:rsid w:val="00E12F02"/>
    <w:rsid w:val="00E131D0"/>
    <w:rsid w:val="00E30A4A"/>
    <w:rsid w:val="00E32F84"/>
    <w:rsid w:val="00E3418F"/>
    <w:rsid w:val="00E34639"/>
    <w:rsid w:val="00E36072"/>
    <w:rsid w:val="00E51FF0"/>
    <w:rsid w:val="00E5309A"/>
    <w:rsid w:val="00E54DCE"/>
    <w:rsid w:val="00E55575"/>
    <w:rsid w:val="00E57C4A"/>
    <w:rsid w:val="00E60B68"/>
    <w:rsid w:val="00E63747"/>
    <w:rsid w:val="00E6696E"/>
    <w:rsid w:val="00E70281"/>
    <w:rsid w:val="00E82F41"/>
    <w:rsid w:val="00E85D39"/>
    <w:rsid w:val="00E87BBD"/>
    <w:rsid w:val="00E92B0A"/>
    <w:rsid w:val="00E96CFC"/>
    <w:rsid w:val="00E97D6A"/>
    <w:rsid w:val="00EA0040"/>
    <w:rsid w:val="00EA0917"/>
    <w:rsid w:val="00EA3017"/>
    <w:rsid w:val="00EA7EBA"/>
    <w:rsid w:val="00EB6C6C"/>
    <w:rsid w:val="00EC1356"/>
    <w:rsid w:val="00EC55C3"/>
    <w:rsid w:val="00EC67EF"/>
    <w:rsid w:val="00EC7367"/>
    <w:rsid w:val="00EE05E4"/>
    <w:rsid w:val="00EE15A8"/>
    <w:rsid w:val="00EF3807"/>
    <w:rsid w:val="00F00502"/>
    <w:rsid w:val="00F026EF"/>
    <w:rsid w:val="00F05182"/>
    <w:rsid w:val="00F061B7"/>
    <w:rsid w:val="00F107F5"/>
    <w:rsid w:val="00F128E2"/>
    <w:rsid w:val="00F13820"/>
    <w:rsid w:val="00F150D3"/>
    <w:rsid w:val="00F17044"/>
    <w:rsid w:val="00F25559"/>
    <w:rsid w:val="00F26931"/>
    <w:rsid w:val="00F27E7E"/>
    <w:rsid w:val="00F3503D"/>
    <w:rsid w:val="00F37390"/>
    <w:rsid w:val="00F44529"/>
    <w:rsid w:val="00F46A6C"/>
    <w:rsid w:val="00F6197D"/>
    <w:rsid w:val="00F61AEA"/>
    <w:rsid w:val="00F7031A"/>
    <w:rsid w:val="00F7512C"/>
    <w:rsid w:val="00F81C98"/>
    <w:rsid w:val="00F87BCC"/>
    <w:rsid w:val="00F9334E"/>
    <w:rsid w:val="00FA1486"/>
    <w:rsid w:val="00FA1DAB"/>
    <w:rsid w:val="00FA1E1C"/>
    <w:rsid w:val="00FA6DBE"/>
    <w:rsid w:val="00FC0AEF"/>
    <w:rsid w:val="00FC4BDB"/>
    <w:rsid w:val="00FC61D9"/>
    <w:rsid w:val="00FD24D9"/>
    <w:rsid w:val="00FD5A3E"/>
    <w:rsid w:val="00FE0092"/>
    <w:rsid w:val="00FE05C0"/>
    <w:rsid w:val="00FE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F95018"/>
  <w15:chartTrackingRefBased/>
  <w15:docId w15:val="{908771AA-6B9D-47FB-A354-E6CA21AC3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6E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F496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F496E"/>
    <w:pPr>
      <w:tabs>
        <w:tab w:val="center" w:pos="4320"/>
        <w:tab w:val="right" w:pos="8640"/>
      </w:tabs>
    </w:pPr>
  </w:style>
  <w:style w:type="character" w:styleId="Hyperlink">
    <w:name w:val="Hyperlink"/>
    <w:rsid w:val="003C1872"/>
    <w:rPr>
      <w:color w:val="0000FF"/>
      <w:u w:val="single"/>
    </w:rPr>
  </w:style>
  <w:style w:type="character" w:styleId="FollowedHyperlink">
    <w:name w:val="FollowedHyperlink"/>
    <w:rsid w:val="00B87AA2"/>
    <w:rPr>
      <w:color w:val="800080"/>
      <w:u w:val="single"/>
    </w:rPr>
  </w:style>
  <w:style w:type="character" w:styleId="CommentReference">
    <w:name w:val="annotation reference"/>
    <w:semiHidden/>
    <w:rsid w:val="00F7031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7031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7031A"/>
    <w:rPr>
      <w:b/>
      <w:bCs/>
    </w:rPr>
  </w:style>
  <w:style w:type="paragraph" w:styleId="BalloonText">
    <w:name w:val="Balloon Text"/>
    <w:basedOn w:val="Normal"/>
    <w:semiHidden/>
    <w:rsid w:val="00F7031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29042F"/>
    <w:pPr>
      <w:ind w:left="720"/>
      <w:contextualSpacing/>
    </w:pPr>
  </w:style>
  <w:style w:type="character" w:styleId="Strong">
    <w:name w:val="Strong"/>
    <w:uiPriority w:val="22"/>
    <w:qFormat/>
    <w:rsid w:val="00835380"/>
    <w:rPr>
      <w:b/>
      <w:bCs/>
    </w:rPr>
  </w:style>
  <w:style w:type="character" w:customStyle="1" w:styleId="HeaderChar">
    <w:name w:val="Header Char"/>
    <w:link w:val="Header"/>
    <w:rsid w:val="00B94704"/>
    <w:rPr>
      <w:sz w:val="24"/>
      <w:szCs w:val="24"/>
    </w:rPr>
  </w:style>
  <w:style w:type="paragraph" w:customStyle="1" w:styleId="Default">
    <w:name w:val="Default"/>
    <w:link w:val="DefaultChar"/>
    <w:rsid w:val="008B7F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DefaultChar">
    <w:name w:val="Default Char"/>
    <w:link w:val="Default"/>
    <w:rsid w:val="00223B1F"/>
    <w:rPr>
      <w:rFonts w:ascii="Arial" w:hAnsi="Arial" w:cs="Arial"/>
      <w:color w:val="000000"/>
      <w:sz w:val="24"/>
      <w:szCs w:val="24"/>
      <w:lang w:val="en-US" w:eastAsia="en-US" w:bidi="ar-SA"/>
    </w:rPr>
  </w:style>
  <w:style w:type="character" w:customStyle="1" w:styleId="CommentTextChar">
    <w:name w:val="Comment Text Char"/>
    <w:basedOn w:val="DefaultParagraphFont"/>
    <w:link w:val="CommentText"/>
    <w:semiHidden/>
    <w:rsid w:val="004448DC"/>
  </w:style>
  <w:style w:type="paragraph" w:styleId="Revision">
    <w:name w:val="Revision"/>
    <w:hidden/>
    <w:uiPriority w:val="99"/>
    <w:semiHidden/>
    <w:rsid w:val="00035143"/>
    <w:rPr>
      <w:sz w:val="24"/>
      <w:szCs w:val="24"/>
    </w:rPr>
  </w:style>
  <w:style w:type="table" w:styleId="TableGrid">
    <w:name w:val="Table Grid"/>
    <w:basedOn w:val="TableNormal"/>
    <w:rsid w:val="00C155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94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8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97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08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79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705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147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5872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95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0831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8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9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32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371433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6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uggins</dc:creator>
  <cp:keywords/>
  <dc:description/>
  <cp:lastModifiedBy>Huggins, Wayne</cp:lastModifiedBy>
  <cp:revision>2</cp:revision>
  <cp:lastPrinted>2009-03-24T19:13:00Z</cp:lastPrinted>
  <dcterms:created xsi:type="dcterms:W3CDTF">2021-05-18T20:14:00Z</dcterms:created>
  <dcterms:modified xsi:type="dcterms:W3CDTF">2021-05-18T20:14:00Z</dcterms:modified>
</cp:coreProperties>
</file>